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95FA25" w14:textId="69077468" w:rsidR="00D77E9B" w:rsidRPr="003579C4" w:rsidRDefault="003B2421" w:rsidP="0008097E">
      <w:pPr>
        <w:pStyle w:val="BodyA"/>
        <w:tabs>
          <w:tab w:val="right" w:pos="10800"/>
        </w:tabs>
        <w:spacing w:after="80" w:line="240" w:lineRule="auto"/>
        <w:ind w:left="10800" w:hanging="10800"/>
        <w:jc w:val="center"/>
        <w:rPr>
          <w:rFonts w:ascii="Times New Roman" w:eastAsia="Times New Roman" w:hAnsi="Times New Roman" w:cs="Times New Roman"/>
          <w:b/>
          <w:bCs/>
          <w:sz w:val="48"/>
          <w:szCs w:val="48"/>
          <w:lang w:val="en-US"/>
        </w:rPr>
      </w:pPr>
      <w:r w:rsidRPr="003579C4">
        <w:rPr>
          <w:rFonts w:ascii="Times New Roman" w:hAnsi="Times New Roman"/>
          <w:b/>
          <w:bCs/>
          <w:sz w:val="44"/>
          <w:szCs w:val="44"/>
          <w:lang w:val="en-US"/>
        </w:rPr>
        <w:t>Eli Febres</w:t>
      </w:r>
      <w:r w:rsidR="0078225D">
        <w:rPr>
          <w:rFonts w:ascii="Times New Roman" w:hAnsi="Times New Roman"/>
          <w:b/>
          <w:bCs/>
          <w:sz w:val="44"/>
          <w:szCs w:val="44"/>
          <w:lang w:val="en-US"/>
        </w:rPr>
        <w:t xml:space="preserve"> Jr.</w:t>
      </w:r>
    </w:p>
    <w:p w14:paraId="62AA13FD" w14:textId="44743764" w:rsidR="00D77E9B" w:rsidRPr="003579C4" w:rsidRDefault="00D77E9B" w:rsidP="0008097E">
      <w:pPr>
        <w:pStyle w:val="BodyA"/>
        <w:tabs>
          <w:tab w:val="right" w:pos="10800"/>
        </w:tabs>
        <w:spacing w:after="140" w:line="240" w:lineRule="auto"/>
        <w:jc w:val="center"/>
        <w:rPr>
          <w:rFonts w:ascii="Times New Roman" w:eastAsia="Times New Roman" w:hAnsi="Times New Roman" w:cs="Times New Roman"/>
          <w:b/>
          <w:bCs/>
          <w:sz w:val="21"/>
          <w:szCs w:val="21"/>
          <w:lang w:val="en-US"/>
        </w:rPr>
      </w:pPr>
      <w:r w:rsidRPr="003579C4">
        <w:rPr>
          <w:rFonts w:ascii="Palatino Linotype" w:eastAsia="Palatino Linotype" w:hAnsi="Palatino Linotype" w:cs="Palatino Linotype"/>
          <w:sz w:val="21"/>
          <w:szCs w:val="21"/>
          <w:lang w:val="en-US"/>
        </w:rPr>
        <w:t xml:space="preserve">  </w:t>
      </w:r>
      <w:r w:rsidRPr="003579C4">
        <w:rPr>
          <w:rFonts w:ascii="Times New Roman" w:hAnsi="Times New Roman"/>
          <w:sz w:val="21"/>
          <w:szCs w:val="21"/>
          <w:lang w:val="en-US"/>
        </w:rPr>
        <w:t xml:space="preserve">    </w:t>
      </w:r>
      <w:hyperlink r:id="rId8" w:history="1">
        <w:r w:rsidR="003B2421" w:rsidRPr="003579C4">
          <w:rPr>
            <w:rStyle w:val="Hyperlink"/>
            <w:rFonts w:ascii="Times New Roman" w:hAnsi="Times New Roman"/>
            <w:sz w:val="21"/>
            <w:szCs w:val="21"/>
            <w:u w:val="none"/>
            <w:lang w:val="en-US"/>
          </w:rPr>
          <w:t>eli.febresjr@gmail.com</w:t>
        </w:r>
      </w:hyperlink>
      <w:r w:rsidRPr="003579C4">
        <w:rPr>
          <w:rFonts w:ascii="Times New Roman" w:hAnsi="Times New Roman"/>
          <w:b/>
          <w:bCs/>
          <w:color w:val="000000" w:themeColor="text1"/>
          <w:sz w:val="21"/>
          <w:szCs w:val="21"/>
          <w:lang w:val="en-US"/>
        </w:rPr>
        <w:t xml:space="preserve"> | </w:t>
      </w:r>
      <w:r w:rsidRPr="003579C4">
        <w:rPr>
          <w:rFonts w:ascii="Times New Roman" w:hAnsi="Times New Roman"/>
          <w:color w:val="000000" w:themeColor="text1"/>
          <w:sz w:val="21"/>
          <w:szCs w:val="21"/>
          <w:lang w:val="en-US"/>
        </w:rPr>
        <w:t>407-</w:t>
      </w:r>
      <w:r w:rsidR="003B2421" w:rsidRPr="003579C4">
        <w:rPr>
          <w:rFonts w:ascii="Times New Roman" w:hAnsi="Times New Roman"/>
          <w:color w:val="000000" w:themeColor="text1"/>
          <w:sz w:val="21"/>
          <w:szCs w:val="21"/>
          <w:lang w:val="en-US"/>
        </w:rPr>
        <w:t>676-0094</w:t>
      </w:r>
      <w:r w:rsidRPr="003579C4">
        <w:rPr>
          <w:rFonts w:ascii="Times New Roman" w:hAnsi="Times New Roman"/>
          <w:b/>
          <w:bCs/>
          <w:color w:val="000000" w:themeColor="text1"/>
          <w:sz w:val="21"/>
          <w:szCs w:val="21"/>
          <w:lang w:val="en-US"/>
        </w:rPr>
        <w:t xml:space="preserve"> | </w:t>
      </w:r>
      <w:hyperlink r:id="rId9" w:history="1">
        <w:r w:rsidR="003B2421" w:rsidRPr="003579C4">
          <w:rPr>
            <w:rStyle w:val="Hyperlink"/>
            <w:rFonts w:ascii="Times New Roman" w:hAnsi="Times New Roman"/>
            <w:sz w:val="21"/>
            <w:szCs w:val="21"/>
            <w:u w:val="none"/>
            <w:lang w:val="en-US"/>
          </w:rPr>
          <w:t>linkedin.com/in/elifebres</w:t>
        </w:r>
      </w:hyperlink>
      <w:r w:rsidR="00956AAB">
        <w:rPr>
          <w:rStyle w:val="Hyperlink"/>
          <w:rFonts w:ascii="Times New Roman" w:hAnsi="Times New Roman"/>
          <w:sz w:val="21"/>
          <w:szCs w:val="21"/>
          <w:u w:val="none"/>
          <w:lang w:val="en-US"/>
        </w:rPr>
        <w:t xml:space="preserve"> | </w:t>
      </w:r>
      <w:r w:rsidR="00E63B96" w:rsidRPr="00E63B96">
        <w:rPr>
          <w:rStyle w:val="Hyperlink"/>
          <w:rFonts w:ascii="Times New Roman" w:hAnsi="Times New Roman"/>
          <w:sz w:val="21"/>
          <w:szCs w:val="21"/>
          <w:u w:val="none"/>
          <w:lang w:val="en-US"/>
        </w:rPr>
        <w:t>https://github.com/EliFebres</w:t>
      </w:r>
    </w:p>
    <w:p w14:paraId="18E782C8" w14:textId="77777777" w:rsidR="002A6A26" w:rsidRPr="003579C4" w:rsidRDefault="002A6A26" w:rsidP="002976B0">
      <w:pPr>
        <w:pStyle w:val="BodyA"/>
        <w:pBdr>
          <w:top w:val="none" w:sz="0" w:space="0" w:color="auto"/>
          <w:left w:val="none" w:sz="0" w:space="0" w:color="auto"/>
          <w:bottom w:val="single" w:sz="4" w:space="1" w:color="auto"/>
          <w:right w:val="none" w:sz="0" w:space="0" w:color="auto"/>
          <w:between w:val="none" w:sz="0" w:space="0" w:color="auto"/>
          <w:bar w:val="none" w:sz="0" w:color="auto"/>
        </w:pBdr>
        <w:tabs>
          <w:tab w:val="right" w:pos="10800"/>
        </w:tabs>
        <w:spacing w:before="360" w:after="0" w:line="240" w:lineRule="auto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3579C4">
        <w:rPr>
          <w:rFonts w:ascii="Times New Roman" w:hAnsi="Times New Roman"/>
          <w:b/>
          <w:bCs/>
          <w:sz w:val="24"/>
          <w:szCs w:val="24"/>
          <w:lang w:val="en-US"/>
        </w:rPr>
        <w:t>EDUCATION</w:t>
      </w:r>
    </w:p>
    <w:p w14:paraId="0490E7A2" w14:textId="0BC22321" w:rsidR="002A6A26" w:rsidRPr="003579C4" w:rsidRDefault="002A6A26" w:rsidP="00D15CA9">
      <w:pPr>
        <w:pStyle w:val="BodyA"/>
        <w:tabs>
          <w:tab w:val="right" w:pos="10800"/>
        </w:tabs>
        <w:spacing w:before="240" w:after="20" w:line="240" w:lineRule="auto"/>
        <w:rPr>
          <w:rFonts w:ascii="Times New Roman" w:eastAsia="Times New Roman" w:hAnsi="Times New Roman" w:cs="Times New Roman"/>
          <w:sz w:val="21"/>
          <w:szCs w:val="21"/>
          <w:lang w:val="en-US"/>
        </w:rPr>
      </w:pPr>
      <w:r w:rsidRPr="003579C4">
        <w:rPr>
          <w:rFonts w:ascii="Times New Roman" w:hAnsi="Times New Roman"/>
          <w:b/>
          <w:bCs/>
          <w:sz w:val="21"/>
          <w:szCs w:val="21"/>
          <w:lang w:val="en-US"/>
        </w:rPr>
        <w:t>University of Central Florida</w:t>
      </w:r>
      <w:r w:rsidRPr="003579C4">
        <w:rPr>
          <w:rFonts w:ascii="Times New Roman" w:hAnsi="Times New Roman"/>
          <w:b/>
          <w:bCs/>
          <w:i/>
          <w:iCs/>
          <w:sz w:val="21"/>
          <w:szCs w:val="21"/>
          <w:lang w:val="en-US"/>
        </w:rPr>
        <w:tab/>
      </w:r>
      <w:r w:rsidRPr="003579C4">
        <w:rPr>
          <w:rFonts w:ascii="Times New Roman" w:hAnsi="Times New Roman"/>
          <w:sz w:val="21"/>
          <w:szCs w:val="21"/>
          <w:lang w:val="en-US"/>
        </w:rPr>
        <w:t>Orlando, FL</w:t>
      </w:r>
    </w:p>
    <w:p w14:paraId="4612F570" w14:textId="5ABBA499" w:rsidR="002A6A26" w:rsidRDefault="002A6A26" w:rsidP="00A46362">
      <w:pPr>
        <w:pStyle w:val="BodyA"/>
        <w:tabs>
          <w:tab w:val="right" w:pos="10800"/>
        </w:tabs>
        <w:spacing w:before="40" w:after="20" w:line="240" w:lineRule="auto"/>
        <w:rPr>
          <w:rFonts w:ascii="Times New Roman" w:hAnsi="Times New Roman"/>
          <w:sz w:val="21"/>
          <w:szCs w:val="21"/>
          <w:lang w:val="en-US"/>
        </w:rPr>
      </w:pPr>
      <w:r w:rsidRPr="003579C4">
        <w:rPr>
          <w:rFonts w:ascii="Times New Roman" w:hAnsi="Times New Roman"/>
          <w:i/>
          <w:sz w:val="21"/>
          <w:szCs w:val="21"/>
          <w:lang w:val="en-US"/>
        </w:rPr>
        <w:t>Bachelor of Science in Finance</w:t>
      </w:r>
      <w:r w:rsidRPr="003579C4">
        <w:rPr>
          <w:rFonts w:ascii="Times New Roman" w:hAnsi="Times New Roman"/>
          <w:sz w:val="21"/>
          <w:szCs w:val="21"/>
          <w:lang w:val="en-US"/>
        </w:rPr>
        <w:tab/>
        <w:t xml:space="preserve">Graduation: </w:t>
      </w:r>
      <w:r w:rsidR="00A767C1">
        <w:rPr>
          <w:rFonts w:ascii="Times New Roman" w:hAnsi="Times New Roman"/>
          <w:sz w:val="21"/>
          <w:szCs w:val="21"/>
          <w:lang w:val="en-US"/>
        </w:rPr>
        <w:t>August</w:t>
      </w:r>
      <w:r w:rsidRPr="003579C4">
        <w:rPr>
          <w:rFonts w:ascii="Times New Roman" w:hAnsi="Times New Roman"/>
          <w:sz w:val="21"/>
          <w:szCs w:val="21"/>
          <w:lang w:val="en-US"/>
        </w:rPr>
        <w:t xml:space="preserve"> 202</w:t>
      </w:r>
      <w:r w:rsidR="003B2421" w:rsidRPr="003579C4">
        <w:rPr>
          <w:rFonts w:ascii="Times New Roman" w:hAnsi="Times New Roman"/>
          <w:sz w:val="21"/>
          <w:szCs w:val="21"/>
          <w:lang w:val="en-US"/>
        </w:rPr>
        <w:t>2</w:t>
      </w:r>
    </w:p>
    <w:p w14:paraId="098126A6" w14:textId="652AE202" w:rsidR="003851CE" w:rsidRPr="003579C4" w:rsidRDefault="003851CE" w:rsidP="00DB4D61">
      <w:pPr>
        <w:pStyle w:val="BodyA"/>
        <w:pBdr>
          <w:top w:val="none" w:sz="0" w:space="0" w:color="auto"/>
          <w:left w:val="none" w:sz="0" w:space="0" w:color="auto"/>
          <w:bottom w:val="single" w:sz="4" w:space="1" w:color="auto"/>
          <w:right w:val="none" w:sz="0" w:space="0" w:color="auto"/>
          <w:between w:val="none" w:sz="0" w:space="0" w:color="auto"/>
          <w:bar w:val="none" w:sz="0" w:color="auto"/>
        </w:pBdr>
        <w:tabs>
          <w:tab w:val="right" w:pos="10800"/>
        </w:tabs>
        <w:spacing w:before="240"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3579C4">
        <w:rPr>
          <w:rFonts w:ascii="Times New Roman" w:hAnsi="Times New Roman"/>
          <w:b/>
          <w:bCs/>
          <w:sz w:val="24"/>
          <w:szCs w:val="24"/>
          <w:lang w:val="en-US"/>
        </w:rPr>
        <w:t>EXPERIENCE</w:t>
      </w:r>
    </w:p>
    <w:p w14:paraId="59458906" w14:textId="57B194CB" w:rsidR="009471B4" w:rsidRPr="003579C4" w:rsidRDefault="00277FDE" w:rsidP="009471B4">
      <w:pPr>
        <w:pStyle w:val="BodyA"/>
        <w:tabs>
          <w:tab w:val="right" w:pos="10800"/>
        </w:tabs>
        <w:spacing w:before="240" w:after="20" w:line="240" w:lineRule="auto"/>
        <w:rPr>
          <w:rFonts w:ascii="Times New Roman" w:eastAsia="Times New Roman" w:hAnsi="Times New Roman" w:cs="Times New Roman"/>
          <w:b/>
          <w:bCs/>
          <w:sz w:val="21"/>
          <w:szCs w:val="21"/>
          <w:lang w:val="en-US"/>
        </w:rPr>
      </w:pPr>
      <w:r>
        <w:rPr>
          <w:rFonts w:ascii="Times New Roman" w:hAnsi="Times New Roman"/>
          <w:b/>
          <w:bCs/>
          <w:sz w:val="21"/>
          <w:szCs w:val="21"/>
          <w:lang w:val="en-US"/>
        </w:rPr>
        <w:t>Dimensional Fund Advisors</w:t>
      </w:r>
      <w:r w:rsidR="009471B4" w:rsidRPr="003579C4">
        <w:rPr>
          <w:rFonts w:ascii="Times New Roman" w:hAnsi="Times New Roman"/>
          <w:b/>
          <w:bCs/>
          <w:sz w:val="21"/>
          <w:szCs w:val="21"/>
          <w:lang w:val="en-US"/>
        </w:rPr>
        <w:tab/>
      </w:r>
      <w:r>
        <w:rPr>
          <w:rFonts w:ascii="Times New Roman" w:hAnsi="Times New Roman"/>
          <w:sz w:val="21"/>
          <w:szCs w:val="21"/>
          <w:lang w:val="en-US"/>
        </w:rPr>
        <w:t>Charlotte</w:t>
      </w:r>
      <w:r w:rsidR="009471B4" w:rsidRPr="003579C4">
        <w:rPr>
          <w:rFonts w:ascii="Times New Roman" w:hAnsi="Times New Roman"/>
          <w:sz w:val="21"/>
          <w:szCs w:val="21"/>
          <w:lang w:val="en-US"/>
        </w:rPr>
        <w:t xml:space="preserve">, </w:t>
      </w:r>
      <w:r>
        <w:rPr>
          <w:rFonts w:ascii="Times New Roman" w:hAnsi="Times New Roman"/>
          <w:sz w:val="21"/>
          <w:szCs w:val="21"/>
          <w:lang w:val="en-US"/>
        </w:rPr>
        <w:t>NC</w:t>
      </w:r>
      <w:r w:rsidR="009471B4" w:rsidRPr="003579C4">
        <w:rPr>
          <w:rFonts w:ascii="Times New Roman" w:hAnsi="Times New Roman"/>
          <w:sz w:val="21"/>
          <w:szCs w:val="21"/>
          <w:lang w:val="en-US"/>
        </w:rPr>
        <w:t xml:space="preserve"> | </w:t>
      </w:r>
      <w:r>
        <w:rPr>
          <w:rFonts w:ascii="Times New Roman" w:hAnsi="Times New Roman"/>
          <w:sz w:val="21"/>
          <w:szCs w:val="21"/>
          <w:lang w:val="en-US"/>
        </w:rPr>
        <w:t>November</w:t>
      </w:r>
      <w:r w:rsidR="009471B4" w:rsidRPr="003579C4">
        <w:rPr>
          <w:rFonts w:ascii="Times New Roman" w:hAnsi="Times New Roman"/>
          <w:sz w:val="21"/>
          <w:szCs w:val="21"/>
          <w:lang w:val="en-US"/>
        </w:rPr>
        <w:t xml:space="preserve"> 20</w:t>
      </w:r>
      <w:r w:rsidR="009471B4">
        <w:rPr>
          <w:rFonts w:ascii="Times New Roman" w:hAnsi="Times New Roman"/>
          <w:sz w:val="21"/>
          <w:szCs w:val="21"/>
          <w:lang w:val="en-US"/>
        </w:rPr>
        <w:t>2</w:t>
      </w:r>
      <w:r>
        <w:rPr>
          <w:rFonts w:ascii="Times New Roman" w:hAnsi="Times New Roman"/>
          <w:sz w:val="21"/>
          <w:szCs w:val="21"/>
          <w:lang w:val="en-US"/>
        </w:rPr>
        <w:t>2</w:t>
      </w:r>
      <w:r w:rsidR="009471B4" w:rsidRPr="003579C4">
        <w:rPr>
          <w:rFonts w:ascii="Times New Roman" w:hAnsi="Times New Roman"/>
          <w:sz w:val="21"/>
          <w:szCs w:val="21"/>
          <w:lang w:val="en-US"/>
        </w:rPr>
        <w:t xml:space="preserve"> – </w:t>
      </w:r>
      <w:r w:rsidR="009471B4">
        <w:rPr>
          <w:rFonts w:ascii="Times New Roman" w:hAnsi="Times New Roman"/>
          <w:sz w:val="21"/>
          <w:szCs w:val="21"/>
          <w:lang w:val="en-US"/>
        </w:rPr>
        <w:t>Present</w:t>
      </w:r>
    </w:p>
    <w:p w14:paraId="5BA6A277" w14:textId="7ABF254F" w:rsidR="009471B4" w:rsidRPr="003579C4" w:rsidRDefault="004007A8" w:rsidP="009471B4">
      <w:pPr>
        <w:pStyle w:val="BodyA"/>
        <w:tabs>
          <w:tab w:val="right" w:pos="10800"/>
        </w:tabs>
        <w:spacing w:after="20" w:line="240" w:lineRule="auto"/>
        <w:rPr>
          <w:rFonts w:ascii="Times New Roman" w:eastAsia="Times New Roman" w:hAnsi="Times New Roman" w:cs="Times New Roman"/>
          <w:sz w:val="21"/>
          <w:szCs w:val="21"/>
          <w:lang w:val="en-US"/>
        </w:rPr>
      </w:pPr>
      <w:r w:rsidRPr="004007A8">
        <w:rPr>
          <w:rFonts w:ascii="Times New Roman" w:hAnsi="Times New Roman"/>
          <w:i/>
          <w:iCs/>
          <w:sz w:val="21"/>
          <w:szCs w:val="21"/>
          <w:lang w:val="en-US"/>
        </w:rPr>
        <w:t xml:space="preserve">Investment </w:t>
      </w:r>
      <w:r w:rsidR="00277FDE" w:rsidRPr="004007A8">
        <w:rPr>
          <w:rFonts w:ascii="Times New Roman" w:hAnsi="Times New Roman"/>
          <w:i/>
          <w:iCs/>
          <w:sz w:val="21"/>
          <w:szCs w:val="21"/>
          <w:lang w:val="en-US"/>
        </w:rPr>
        <w:t>A</w:t>
      </w:r>
      <w:r w:rsidR="00737D20" w:rsidRPr="004007A8">
        <w:rPr>
          <w:rFonts w:ascii="Times New Roman" w:hAnsi="Times New Roman"/>
          <w:i/>
          <w:iCs/>
          <w:sz w:val="21"/>
          <w:szCs w:val="21"/>
          <w:lang w:val="en-US"/>
        </w:rPr>
        <w:t>ssociate</w:t>
      </w:r>
      <w:r w:rsidR="006F2406">
        <w:rPr>
          <w:rFonts w:ascii="Times New Roman" w:hAnsi="Times New Roman"/>
          <w:i/>
          <w:iCs/>
          <w:sz w:val="21"/>
          <w:szCs w:val="21"/>
          <w:lang w:val="en-US"/>
        </w:rPr>
        <w:t>, Portfolio Consulting</w:t>
      </w:r>
      <w:r w:rsidR="009471B4" w:rsidRPr="003579C4">
        <w:rPr>
          <w:rFonts w:ascii="Times New Roman" w:hAnsi="Times New Roman"/>
          <w:sz w:val="21"/>
          <w:szCs w:val="21"/>
          <w:lang w:val="en-US"/>
        </w:rPr>
        <w:tab/>
      </w:r>
    </w:p>
    <w:p w14:paraId="49DC99C3" w14:textId="4DC51E8F" w:rsidR="00C23BDA" w:rsidRDefault="00C23BDA" w:rsidP="009471B4">
      <w:pPr>
        <w:pStyle w:val="ColorfulList-Accent11"/>
        <w:numPr>
          <w:ilvl w:val="0"/>
          <w:numId w:val="2"/>
        </w:numPr>
        <w:tabs>
          <w:tab w:val="clear" w:pos="10627"/>
          <w:tab w:val="right" w:pos="10800"/>
        </w:tabs>
        <w:spacing w:after="20" w:line="240" w:lineRule="auto"/>
        <w:ind w:left="540"/>
        <w:rPr>
          <w:rFonts w:ascii="Times New Roman" w:eastAsia="Times New Roman" w:hAnsi="Times New Roman" w:cs="Times New Roman"/>
          <w:sz w:val="21"/>
          <w:szCs w:val="21"/>
        </w:rPr>
      </w:pPr>
      <w:r w:rsidRPr="00C23BDA">
        <w:rPr>
          <w:rFonts w:ascii="Times New Roman" w:eastAsia="Times New Roman" w:hAnsi="Times New Roman" w:cs="Times New Roman"/>
          <w:sz w:val="21"/>
          <w:szCs w:val="21"/>
        </w:rPr>
        <w:t>Designed custom factor-based portfolios for high-net-worth and institutional clients, converting Dimensional’s empirical research into investable strategies that optimize risk, return, and tax efficiency</w:t>
      </w:r>
    </w:p>
    <w:p w14:paraId="443D7B2F" w14:textId="3C9751DA" w:rsidR="00952D24" w:rsidRDefault="0036673F" w:rsidP="009471B4">
      <w:pPr>
        <w:pStyle w:val="ColorfulList-Accent11"/>
        <w:numPr>
          <w:ilvl w:val="0"/>
          <w:numId w:val="2"/>
        </w:numPr>
        <w:tabs>
          <w:tab w:val="clear" w:pos="10627"/>
          <w:tab w:val="right" w:pos="10800"/>
        </w:tabs>
        <w:spacing w:after="20" w:line="240" w:lineRule="auto"/>
        <w:ind w:left="540"/>
        <w:rPr>
          <w:rFonts w:ascii="Times New Roman" w:eastAsia="Times New Roman" w:hAnsi="Times New Roman" w:cs="Times New Roman"/>
          <w:sz w:val="21"/>
          <w:szCs w:val="21"/>
        </w:rPr>
      </w:pPr>
      <w:r w:rsidRPr="0036673F">
        <w:rPr>
          <w:rFonts w:ascii="Times New Roman" w:eastAsia="Times New Roman" w:hAnsi="Times New Roman" w:cs="Times New Roman"/>
          <w:sz w:val="21"/>
          <w:szCs w:val="21"/>
        </w:rPr>
        <w:t>Completed</w:t>
      </w:r>
      <w:r w:rsidR="00451271">
        <w:rPr>
          <w:rFonts w:ascii="Times New Roman" w:eastAsia="Times New Roman" w:hAnsi="Times New Roman" w:cs="Times New Roman"/>
          <w:sz w:val="21"/>
          <w:szCs w:val="21"/>
        </w:rPr>
        <w:t xml:space="preserve"> and attended</w:t>
      </w:r>
      <w:r w:rsidRPr="0036673F">
        <w:rPr>
          <w:rFonts w:ascii="Times New Roman" w:eastAsia="Times New Roman" w:hAnsi="Times New Roman" w:cs="Times New Roman"/>
          <w:sz w:val="21"/>
          <w:szCs w:val="21"/>
        </w:rPr>
        <w:t xml:space="preserve"> 200 + client projects—adding more than $200 million in net new assets—while maintaining a 100 % error-free execution </w:t>
      </w:r>
      <w:r w:rsidR="0022016A">
        <w:rPr>
          <w:rFonts w:ascii="Times New Roman" w:eastAsia="Times New Roman" w:hAnsi="Times New Roman" w:cs="Times New Roman"/>
          <w:sz w:val="21"/>
          <w:szCs w:val="21"/>
        </w:rPr>
        <w:t>across all projects</w:t>
      </w:r>
    </w:p>
    <w:p w14:paraId="7BF4206C" w14:textId="2E30FC6F" w:rsidR="00887E37" w:rsidRDefault="009822EE" w:rsidP="009471B4">
      <w:pPr>
        <w:pStyle w:val="ColorfulList-Accent11"/>
        <w:numPr>
          <w:ilvl w:val="0"/>
          <w:numId w:val="2"/>
        </w:numPr>
        <w:tabs>
          <w:tab w:val="clear" w:pos="10627"/>
          <w:tab w:val="right" w:pos="10800"/>
        </w:tabs>
        <w:spacing w:after="20" w:line="240" w:lineRule="auto"/>
        <w:ind w:left="540"/>
        <w:rPr>
          <w:rFonts w:ascii="Times New Roman" w:eastAsia="Times New Roman" w:hAnsi="Times New Roman" w:cs="Times New Roman"/>
          <w:sz w:val="21"/>
          <w:szCs w:val="21"/>
        </w:rPr>
      </w:pPr>
      <w:r w:rsidRPr="009822EE">
        <w:rPr>
          <w:rFonts w:ascii="Times New Roman" w:eastAsia="Times New Roman" w:hAnsi="Times New Roman" w:cs="Times New Roman"/>
          <w:sz w:val="21"/>
          <w:szCs w:val="21"/>
        </w:rPr>
        <w:t xml:space="preserve">Automated portfolio analytics by </w:t>
      </w:r>
      <w:r>
        <w:rPr>
          <w:rFonts w:ascii="Times New Roman" w:eastAsia="Times New Roman" w:hAnsi="Times New Roman" w:cs="Times New Roman"/>
          <w:sz w:val="21"/>
          <w:szCs w:val="21"/>
        </w:rPr>
        <w:t>coding</w:t>
      </w:r>
      <w:r w:rsidRPr="009822EE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5B6D45">
        <w:rPr>
          <w:rFonts w:ascii="Times New Roman" w:eastAsia="Times New Roman" w:hAnsi="Times New Roman" w:cs="Times New Roman"/>
          <w:sz w:val="21"/>
          <w:szCs w:val="21"/>
        </w:rPr>
        <w:t>40</w:t>
      </w:r>
      <w:r w:rsidRPr="009822EE">
        <w:rPr>
          <w:rFonts w:ascii="Times New Roman" w:eastAsia="Times New Roman" w:hAnsi="Times New Roman" w:cs="Times New Roman"/>
          <w:sz w:val="21"/>
          <w:szCs w:val="21"/>
        </w:rPr>
        <w:t>k + lines of Python, slashing manual data-processing time and freeing several hundred analyst-hours per year for higher-value research and client work</w:t>
      </w:r>
    </w:p>
    <w:p w14:paraId="1714F010" w14:textId="032D034A" w:rsidR="007F739F" w:rsidRPr="003579C4" w:rsidRDefault="00193A22" w:rsidP="00D15CA9">
      <w:pPr>
        <w:pStyle w:val="BodyA"/>
        <w:tabs>
          <w:tab w:val="right" w:pos="10800"/>
        </w:tabs>
        <w:spacing w:before="240" w:after="20" w:line="240" w:lineRule="auto"/>
        <w:rPr>
          <w:rFonts w:ascii="Times New Roman" w:eastAsia="Times New Roman" w:hAnsi="Times New Roman" w:cs="Times New Roman"/>
          <w:b/>
          <w:bCs/>
          <w:sz w:val="21"/>
          <w:szCs w:val="21"/>
          <w:lang w:val="en-US"/>
        </w:rPr>
      </w:pPr>
      <w:r w:rsidRPr="003579C4">
        <w:rPr>
          <w:rFonts w:ascii="Times New Roman" w:hAnsi="Times New Roman"/>
          <w:b/>
          <w:bCs/>
          <w:sz w:val="21"/>
          <w:szCs w:val="21"/>
          <w:lang w:val="en-US"/>
        </w:rPr>
        <w:t>Florida Financial Advis</w:t>
      </w:r>
      <w:r w:rsidR="008F2330">
        <w:rPr>
          <w:rFonts w:ascii="Times New Roman" w:hAnsi="Times New Roman"/>
          <w:b/>
          <w:bCs/>
          <w:sz w:val="21"/>
          <w:szCs w:val="21"/>
          <w:lang w:val="en-US"/>
        </w:rPr>
        <w:t>o</w:t>
      </w:r>
      <w:r w:rsidRPr="003579C4">
        <w:rPr>
          <w:rFonts w:ascii="Times New Roman" w:hAnsi="Times New Roman"/>
          <w:b/>
          <w:bCs/>
          <w:sz w:val="21"/>
          <w:szCs w:val="21"/>
          <w:lang w:val="en-US"/>
        </w:rPr>
        <w:t>rs</w:t>
      </w:r>
      <w:r w:rsidR="007F739F" w:rsidRPr="003579C4">
        <w:rPr>
          <w:rFonts w:ascii="Times New Roman" w:hAnsi="Times New Roman"/>
          <w:b/>
          <w:bCs/>
          <w:sz w:val="21"/>
          <w:szCs w:val="21"/>
          <w:lang w:val="en-US"/>
        </w:rPr>
        <w:tab/>
      </w:r>
      <w:r w:rsidR="007F739F" w:rsidRPr="003579C4">
        <w:rPr>
          <w:rFonts w:ascii="Times New Roman" w:hAnsi="Times New Roman"/>
          <w:sz w:val="21"/>
          <w:szCs w:val="21"/>
          <w:lang w:val="en-US"/>
        </w:rPr>
        <w:t xml:space="preserve">Winter Park, FL | </w:t>
      </w:r>
      <w:r w:rsidRPr="003579C4">
        <w:rPr>
          <w:rFonts w:ascii="Times New Roman" w:hAnsi="Times New Roman"/>
          <w:sz w:val="21"/>
          <w:szCs w:val="21"/>
          <w:lang w:val="en-US"/>
        </w:rPr>
        <w:t>September</w:t>
      </w:r>
      <w:r w:rsidR="007F739F" w:rsidRPr="003579C4">
        <w:rPr>
          <w:rFonts w:ascii="Times New Roman" w:hAnsi="Times New Roman"/>
          <w:sz w:val="21"/>
          <w:szCs w:val="21"/>
          <w:lang w:val="en-US"/>
        </w:rPr>
        <w:t xml:space="preserve"> 201</w:t>
      </w:r>
      <w:r w:rsidR="003B2421" w:rsidRPr="003579C4">
        <w:rPr>
          <w:rFonts w:ascii="Times New Roman" w:hAnsi="Times New Roman"/>
          <w:sz w:val="21"/>
          <w:szCs w:val="21"/>
          <w:lang w:val="en-US"/>
        </w:rPr>
        <w:t>9</w:t>
      </w:r>
      <w:r w:rsidR="007F739F" w:rsidRPr="003579C4">
        <w:rPr>
          <w:rFonts w:ascii="Times New Roman" w:hAnsi="Times New Roman"/>
          <w:sz w:val="21"/>
          <w:szCs w:val="21"/>
          <w:lang w:val="en-US"/>
        </w:rPr>
        <w:t xml:space="preserve"> – </w:t>
      </w:r>
      <w:r w:rsidRPr="003579C4">
        <w:rPr>
          <w:rFonts w:ascii="Times New Roman" w:hAnsi="Times New Roman"/>
          <w:sz w:val="21"/>
          <w:szCs w:val="21"/>
          <w:lang w:val="en-US"/>
        </w:rPr>
        <w:t>September</w:t>
      </w:r>
      <w:r w:rsidR="007F739F" w:rsidRPr="003579C4">
        <w:rPr>
          <w:rFonts w:ascii="Times New Roman" w:hAnsi="Times New Roman"/>
          <w:sz w:val="21"/>
          <w:szCs w:val="21"/>
          <w:lang w:val="en-US"/>
        </w:rPr>
        <w:t xml:space="preserve"> 20</w:t>
      </w:r>
      <w:r w:rsidRPr="003579C4">
        <w:rPr>
          <w:rFonts w:ascii="Times New Roman" w:hAnsi="Times New Roman"/>
          <w:sz w:val="21"/>
          <w:szCs w:val="21"/>
          <w:lang w:val="en-US"/>
        </w:rPr>
        <w:t>20</w:t>
      </w:r>
    </w:p>
    <w:p w14:paraId="194A4EC3" w14:textId="6E9D36E0" w:rsidR="007F739F" w:rsidRPr="003579C4" w:rsidRDefault="00193A22" w:rsidP="007F739F">
      <w:pPr>
        <w:pStyle w:val="BodyA"/>
        <w:tabs>
          <w:tab w:val="right" w:pos="10800"/>
        </w:tabs>
        <w:spacing w:after="20" w:line="240" w:lineRule="auto"/>
        <w:rPr>
          <w:rFonts w:ascii="Times New Roman" w:eastAsia="Times New Roman" w:hAnsi="Times New Roman" w:cs="Times New Roman"/>
          <w:sz w:val="21"/>
          <w:szCs w:val="21"/>
          <w:lang w:val="en-US"/>
        </w:rPr>
      </w:pPr>
      <w:r w:rsidRPr="003579C4">
        <w:rPr>
          <w:rFonts w:ascii="Times New Roman" w:hAnsi="Times New Roman"/>
          <w:i/>
          <w:iCs/>
          <w:sz w:val="21"/>
          <w:szCs w:val="21"/>
          <w:lang w:val="en-US"/>
        </w:rPr>
        <w:t>Registered Investment Advis</w:t>
      </w:r>
      <w:r w:rsidR="008F2330">
        <w:rPr>
          <w:rFonts w:ascii="Times New Roman" w:hAnsi="Times New Roman"/>
          <w:i/>
          <w:iCs/>
          <w:sz w:val="21"/>
          <w:szCs w:val="21"/>
          <w:lang w:val="en-US"/>
        </w:rPr>
        <w:t>o</w:t>
      </w:r>
      <w:r w:rsidRPr="003579C4">
        <w:rPr>
          <w:rFonts w:ascii="Times New Roman" w:hAnsi="Times New Roman"/>
          <w:i/>
          <w:iCs/>
          <w:sz w:val="21"/>
          <w:szCs w:val="21"/>
          <w:lang w:val="en-US"/>
        </w:rPr>
        <w:t>r</w:t>
      </w:r>
      <w:r w:rsidR="007F739F" w:rsidRPr="003579C4">
        <w:rPr>
          <w:rFonts w:ascii="Times New Roman" w:hAnsi="Times New Roman"/>
          <w:sz w:val="21"/>
          <w:szCs w:val="21"/>
          <w:lang w:val="en-US"/>
        </w:rPr>
        <w:tab/>
      </w:r>
    </w:p>
    <w:p w14:paraId="6E8D18C5" w14:textId="6621940E" w:rsidR="00D15CA9" w:rsidRDefault="009B0DFE" w:rsidP="00D15CA9">
      <w:pPr>
        <w:pStyle w:val="ColorfulList-Accent11"/>
        <w:numPr>
          <w:ilvl w:val="0"/>
          <w:numId w:val="2"/>
        </w:numPr>
        <w:tabs>
          <w:tab w:val="clear" w:pos="10627"/>
          <w:tab w:val="right" w:pos="10800"/>
        </w:tabs>
        <w:spacing w:after="20" w:line="240" w:lineRule="auto"/>
        <w:ind w:left="540"/>
        <w:rPr>
          <w:rFonts w:ascii="Times New Roman" w:eastAsia="Times New Roman" w:hAnsi="Times New Roman" w:cs="Times New Roman"/>
          <w:sz w:val="21"/>
          <w:szCs w:val="21"/>
        </w:rPr>
      </w:pPr>
      <w:proofErr w:type="gramStart"/>
      <w:r w:rsidRPr="009B0DFE">
        <w:rPr>
          <w:rFonts w:ascii="Times New Roman" w:eastAsia="Times New Roman" w:hAnsi="Times New Roman" w:cs="Times New Roman"/>
          <w:sz w:val="21"/>
          <w:szCs w:val="21"/>
        </w:rPr>
        <w:t>Helped</w:t>
      </w:r>
      <w:proofErr w:type="gramEnd"/>
      <w:r w:rsidRPr="009B0DFE">
        <w:rPr>
          <w:rFonts w:ascii="Times New Roman" w:eastAsia="Times New Roman" w:hAnsi="Times New Roman" w:cs="Times New Roman"/>
          <w:sz w:val="21"/>
          <w:szCs w:val="21"/>
        </w:rPr>
        <w:t xml:space="preserve"> 20+ small and large net worth clients achieve their short-term and long-term goals by steering them towards optimal investment strategies, tax rule management, and more</w:t>
      </w:r>
    </w:p>
    <w:p w14:paraId="24298CD1" w14:textId="1980C820" w:rsidR="003168F5" w:rsidRDefault="00155B9A" w:rsidP="003168F5">
      <w:pPr>
        <w:pStyle w:val="ColorfulList-Accent11"/>
        <w:numPr>
          <w:ilvl w:val="0"/>
          <w:numId w:val="2"/>
        </w:numPr>
        <w:tabs>
          <w:tab w:val="clear" w:pos="10627"/>
          <w:tab w:val="right" w:pos="10800"/>
        </w:tabs>
        <w:spacing w:after="20" w:line="240" w:lineRule="auto"/>
        <w:ind w:left="540"/>
        <w:rPr>
          <w:rFonts w:ascii="Times New Roman" w:eastAsia="Times New Roman" w:hAnsi="Times New Roman" w:cs="Times New Roman"/>
          <w:sz w:val="21"/>
          <w:szCs w:val="21"/>
        </w:rPr>
      </w:pPr>
      <w:r w:rsidRPr="00155B9A">
        <w:rPr>
          <w:rFonts w:ascii="Times New Roman" w:eastAsia="Times New Roman" w:hAnsi="Times New Roman" w:cs="Times New Roman"/>
          <w:sz w:val="21"/>
          <w:szCs w:val="21"/>
        </w:rPr>
        <w:t>Constructed and implemented bespoke investment portfolios using standard portfolio construction practices and extensive research, significantly enhancing client satisfaction, reducing fees, and boosting overall portfolio performance</w:t>
      </w:r>
    </w:p>
    <w:p w14:paraId="4B94540C" w14:textId="6CBA7D19" w:rsidR="007F739F" w:rsidRPr="003579C4" w:rsidRDefault="003B2421" w:rsidP="00D15CA9">
      <w:pPr>
        <w:pStyle w:val="BodyA"/>
        <w:tabs>
          <w:tab w:val="right" w:pos="10800"/>
        </w:tabs>
        <w:spacing w:before="240" w:after="20" w:line="240" w:lineRule="auto"/>
        <w:rPr>
          <w:rFonts w:ascii="Times New Roman" w:eastAsia="Times New Roman" w:hAnsi="Times New Roman" w:cs="Times New Roman"/>
          <w:b/>
          <w:bCs/>
          <w:sz w:val="21"/>
          <w:szCs w:val="21"/>
          <w:lang w:val="en-US"/>
        </w:rPr>
      </w:pPr>
      <w:r w:rsidRPr="003579C4">
        <w:rPr>
          <w:rFonts w:ascii="Times New Roman" w:hAnsi="Times New Roman"/>
          <w:b/>
          <w:bCs/>
          <w:sz w:val="21"/>
          <w:szCs w:val="21"/>
          <w:lang w:val="en-US"/>
        </w:rPr>
        <w:t>U.S. Air Force</w:t>
      </w:r>
      <w:r w:rsidR="007F739F" w:rsidRPr="003579C4">
        <w:rPr>
          <w:rFonts w:ascii="Times New Roman" w:hAnsi="Times New Roman"/>
          <w:b/>
          <w:bCs/>
          <w:sz w:val="21"/>
          <w:szCs w:val="21"/>
          <w:lang w:val="en-US"/>
        </w:rPr>
        <w:tab/>
      </w:r>
      <w:r w:rsidRPr="003579C4">
        <w:rPr>
          <w:rFonts w:ascii="Times New Roman" w:hAnsi="Times New Roman"/>
          <w:sz w:val="21"/>
          <w:szCs w:val="21"/>
          <w:lang w:val="en-US"/>
        </w:rPr>
        <w:t xml:space="preserve">Texas, South Korea, Florida, </w:t>
      </w:r>
      <w:r w:rsidR="004E0C83" w:rsidRPr="004E0C83">
        <w:rPr>
          <w:rFonts w:ascii="Times New Roman" w:hAnsi="Times New Roman"/>
          <w:sz w:val="21"/>
          <w:szCs w:val="21"/>
          <w:lang w:val="en-US"/>
        </w:rPr>
        <w:t xml:space="preserve">United Arab Emirates </w:t>
      </w:r>
      <w:r w:rsidR="007F739F" w:rsidRPr="003579C4">
        <w:rPr>
          <w:rFonts w:ascii="Times New Roman" w:hAnsi="Times New Roman"/>
          <w:sz w:val="21"/>
          <w:szCs w:val="21"/>
          <w:lang w:val="en-US"/>
        </w:rPr>
        <w:t xml:space="preserve">| </w:t>
      </w:r>
      <w:r w:rsidRPr="003579C4">
        <w:rPr>
          <w:rFonts w:ascii="Times New Roman" w:hAnsi="Times New Roman"/>
          <w:sz w:val="21"/>
          <w:szCs w:val="21"/>
          <w:lang w:val="en-US"/>
        </w:rPr>
        <w:t>April</w:t>
      </w:r>
      <w:r w:rsidR="007F739F" w:rsidRPr="003579C4">
        <w:rPr>
          <w:rFonts w:ascii="Times New Roman" w:hAnsi="Times New Roman"/>
          <w:sz w:val="21"/>
          <w:szCs w:val="21"/>
          <w:lang w:val="en-US"/>
        </w:rPr>
        <w:t xml:space="preserve"> 201</w:t>
      </w:r>
      <w:r w:rsidRPr="003579C4">
        <w:rPr>
          <w:rFonts w:ascii="Times New Roman" w:hAnsi="Times New Roman"/>
          <w:sz w:val="21"/>
          <w:szCs w:val="21"/>
          <w:lang w:val="en-US"/>
        </w:rPr>
        <w:t>5</w:t>
      </w:r>
      <w:r w:rsidR="007F739F" w:rsidRPr="003579C4">
        <w:rPr>
          <w:rFonts w:ascii="Times New Roman" w:hAnsi="Times New Roman"/>
          <w:sz w:val="21"/>
          <w:szCs w:val="21"/>
          <w:lang w:val="en-US"/>
        </w:rPr>
        <w:t xml:space="preserve"> – </w:t>
      </w:r>
      <w:r w:rsidRPr="003579C4">
        <w:rPr>
          <w:rFonts w:ascii="Times New Roman" w:hAnsi="Times New Roman"/>
          <w:sz w:val="21"/>
          <w:szCs w:val="21"/>
          <w:lang w:val="en-US"/>
        </w:rPr>
        <w:t>April</w:t>
      </w:r>
      <w:r w:rsidR="007F739F" w:rsidRPr="003579C4">
        <w:rPr>
          <w:rFonts w:ascii="Times New Roman" w:hAnsi="Times New Roman"/>
          <w:sz w:val="21"/>
          <w:szCs w:val="21"/>
          <w:lang w:val="en-US"/>
        </w:rPr>
        <w:t xml:space="preserve"> 20</w:t>
      </w:r>
      <w:r w:rsidR="003722E6">
        <w:rPr>
          <w:rFonts w:ascii="Times New Roman" w:hAnsi="Times New Roman"/>
          <w:sz w:val="21"/>
          <w:szCs w:val="21"/>
          <w:lang w:val="en-US"/>
        </w:rPr>
        <w:t>19</w:t>
      </w:r>
    </w:p>
    <w:p w14:paraId="14693AB0" w14:textId="006216A0" w:rsidR="007F739F" w:rsidRPr="003579C4" w:rsidRDefault="003B2421" w:rsidP="007F739F">
      <w:pPr>
        <w:pStyle w:val="BodyA"/>
        <w:tabs>
          <w:tab w:val="right" w:pos="10800"/>
        </w:tabs>
        <w:spacing w:after="20" w:line="240" w:lineRule="auto"/>
        <w:rPr>
          <w:rFonts w:ascii="Times New Roman" w:eastAsia="Times New Roman" w:hAnsi="Times New Roman" w:cs="Times New Roman"/>
          <w:sz w:val="21"/>
          <w:szCs w:val="21"/>
          <w:lang w:val="en-US"/>
        </w:rPr>
      </w:pPr>
      <w:r w:rsidRPr="003579C4">
        <w:rPr>
          <w:rFonts w:ascii="Times New Roman" w:hAnsi="Times New Roman"/>
          <w:i/>
          <w:iCs/>
          <w:sz w:val="21"/>
          <w:szCs w:val="21"/>
          <w:lang w:val="en-US"/>
        </w:rPr>
        <w:t>Munitions Systems Specialist</w:t>
      </w:r>
      <w:r w:rsidR="007F739F" w:rsidRPr="003579C4">
        <w:rPr>
          <w:rFonts w:ascii="Times New Roman" w:hAnsi="Times New Roman"/>
          <w:sz w:val="21"/>
          <w:szCs w:val="21"/>
          <w:lang w:val="en-US"/>
        </w:rPr>
        <w:tab/>
      </w:r>
    </w:p>
    <w:p w14:paraId="21F775C8" w14:textId="47FBD3A7" w:rsidR="00C44F39" w:rsidRPr="003579C4" w:rsidRDefault="001A3A8E" w:rsidP="007F739F">
      <w:pPr>
        <w:pStyle w:val="ColorfulList-Accent11"/>
        <w:numPr>
          <w:ilvl w:val="0"/>
          <w:numId w:val="2"/>
        </w:numPr>
        <w:tabs>
          <w:tab w:val="clear" w:pos="10627"/>
          <w:tab w:val="right" w:pos="10800"/>
        </w:tabs>
        <w:spacing w:after="20" w:line="240" w:lineRule="auto"/>
        <w:ind w:left="540"/>
        <w:rPr>
          <w:rFonts w:ascii="Times New Roman" w:eastAsia="Times New Roman" w:hAnsi="Times New Roman" w:cs="Times New Roman"/>
          <w:sz w:val="21"/>
          <w:szCs w:val="21"/>
        </w:rPr>
      </w:pPr>
      <w:r w:rsidRPr="001A3A8E">
        <w:rPr>
          <w:rFonts w:ascii="Times New Roman" w:eastAsia="Times New Roman" w:hAnsi="Times New Roman" w:cs="Times New Roman"/>
          <w:sz w:val="21"/>
          <w:szCs w:val="21"/>
        </w:rPr>
        <w:t>Distinguished with multiple honors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including </w:t>
      </w:r>
      <w:r w:rsidR="00D15CA9" w:rsidRPr="003579C4">
        <w:rPr>
          <w:rFonts w:ascii="Times New Roman" w:eastAsia="Times New Roman" w:hAnsi="Times New Roman" w:cs="Times New Roman"/>
          <w:sz w:val="21"/>
          <w:szCs w:val="21"/>
        </w:rPr>
        <w:t>the</w:t>
      </w:r>
      <w:r w:rsidR="007B6375" w:rsidRPr="003579C4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6654A9" w:rsidRPr="006654A9">
        <w:rPr>
          <w:rFonts w:ascii="Times New Roman" w:eastAsia="Times New Roman" w:hAnsi="Times New Roman" w:cs="Times New Roman"/>
          <w:sz w:val="21"/>
          <w:szCs w:val="21"/>
        </w:rPr>
        <w:t>AF Good Conduct Medal</w:t>
      </w:r>
      <w:r w:rsidR="00C44F39" w:rsidRPr="003579C4">
        <w:rPr>
          <w:rFonts w:ascii="Times New Roman" w:eastAsia="Times New Roman" w:hAnsi="Times New Roman" w:cs="Times New Roman"/>
          <w:sz w:val="21"/>
          <w:szCs w:val="21"/>
        </w:rPr>
        <w:t xml:space="preserve">, </w:t>
      </w:r>
      <w:r w:rsidR="000E4D09" w:rsidRPr="000E4D09">
        <w:rPr>
          <w:rFonts w:ascii="Times New Roman" w:eastAsia="Times New Roman" w:hAnsi="Times New Roman" w:cs="Times New Roman"/>
          <w:sz w:val="21"/>
          <w:szCs w:val="21"/>
        </w:rPr>
        <w:t>AF Overseas Ribbon Short</w:t>
      </w:r>
      <w:r w:rsidR="00C44F39" w:rsidRPr="003579C4">
        <w:rPr>
          <w:rFonts w:ascii="Times New Roman" w:eastAsia="Times New Roman" w:hAnsi="Times New Roman" w:cs="Times New Roman"/>
          <w:sz w:val="21"/>
          <w:szCs w:val="21"/>
        </w:rPr>
        <w:t xml:space="preserve">, </w:t>
      </w:r>
      <w:r w:rsidR="009E1AD9" w:rsidRPr="009E1AD9">
        <w:rPr>
          <w:rFonts w:ascii="Times New Roman" w:eastAsia="Times New Roman" w:hAnsi="Times New Roman" w:cs="Times New Roman"/>
          <w:sz w:val="21"/>
          <w:szCs w:val="21"/>
        </w:rPr>
        <w:t>AF Outstanding Unit Award with 1 Oak Leaf Cluster</w:t>
      </w:r>
      <w:r w:rsidR="009A79AB">
        <w:rPr>
          <w:rFonts w:ascii="Times New Roman" w:eastAsia="Times New Roman" w:hAnsi="Times New Roman" w:cs="Times New Roman"/>
          <w:sz w:val="21"/>
          <w:szCs w:val="21"/>
        </w:rPr>
        <w:t>, and more</w:t>
      </w:r>
    </w:p>
    <w:p w14:paraId="16337E39" w14:textId="1AA3232B" w:rsidR="00912E05" w:rsidRPr="003579C4" w:rsidRDefault="00FF461E" w:rsidP="007F739F">
      <w:pPr>
        <w:pStyle w:val="ColorfulList-Accent11"/>
        <w:numPr>
          <w:ilvl w:val="0"/>
          <w:numId w:val="2"/>
        </w:numPr>
        <w:tabs>
          <w:tab w:val="clear" w:pos="10627"/>
          <w:tab w:val="right" w:pos="10800"/>
        </w:tabs>
        <w:spacing w:after="20" w:line="240" w:lineRule="auto"/>
        <w:ind w:left="540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Led</w:t>
      </w:r>
      <w:r w:rsidR="008A7628" w:rsidRPr="008A7628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4D0ADD">
        <w:rPr>
          <w:rFonts w:ascii="Times New Roman" w:eastAsia="Times New Roman" w:hAnsi="Times New Roman" w:cs="Times New Roman"/>
          <w:sz w:val="21"/>
          <w:szCs w:val="21"/>
        </w:rPr>
        <w:t>750</w:t>
      </w:r>
      <w:r w:rsidR="007253A9">
        <w:rPr>
          <w:rFonts w:ascii="Times New Roman" w:eastAsia="Times New Roman" w:hAnsi="Times New Roman" w:cs="Times New Roman"/>
          <w:sz w:val="21"/>
          <w:szCs w:val="21"/>
        </w:rPr>
        <w:t>+</w:t>
      </w:r>
      <w:r w:rsidR="008A7628" w:rsidRPr="008A7628">
        <w:rPr>
          <w:rFonts w:ascii="Times New Roman" w:eastAsia="Times New Roman" w:hAnsi="Times New Roman" w:cs="Times New Roman"/>
          <w:sz w:val="21"/>
          <w:szCs w:val="21"/>
        </w:rPr>
        <w:t xml:space="preserve"> explosive ops; selected/issued $</w:t>
      </w:r>
      <w:r w:rsidR="007253A9">
        <w:rPr>
          <w:rFonts w:ascii="Times New Roman" w:eastAsia="Times New Roman" w:hAnsi="Times New Roman" w:cs="Times New Roman"/>
          <w:sz w:val="21"/>
          <w:szCs w:val="21"/>
        </w:rPr>
        <w:t>12</w:t>
      </w:r>
      <w:r w:rsidR="008A7628" w:rsidRPr="008A7628">
        <w:rPr>
          <w:rFonts w:ascii="Times New Roman" w:eastAsia="Times New Roman" w:hAnsi="Times New Roman" w:cs="Times New Roman"/>
          <w:sz w:val="21"/>
          <w:szCs w:val="21"/>
        </w:rPr>
        <w:t>M</w:t>
      </w:r>
      <w:r w:rsidR="00A63529">
        <w:rPr>
          <w:rFonts w:ascii="Times New Roman" w:eastAsia="Times New Roman" w:hAnsi="Times New Roman" w:cs="Times New Roman"/>
          <w:sz w:val="21"/>
          <w:szCs w:val="21"/>
        </w:rPr>
        <w:t>+ in</w:t>
      </w:r>
      <w:r w:rsidR="007253A9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8A7628" w:rsidRPr="008A7628">
        <w:rPr>
          <w:rFonts w:ascii="Times New Roman" w:eastAsia="Times New Roman" w:hAnsi="Times New Roman" w:cs="Times New Roman"/>
          <w:sz w:val="21"/>
          <w:szCs w:val="21"/>
        </w:rPr>
        <w:t>armed</w:t>
      </w:r>
      <w:r w:rsidR="007253A9">
        <w:rPr>
          <w:rFonts w:ascii="Times New Roman" w:eastAsia="Times New Roman" w:hAnsi="Times New Roman" w:cs="Times New Roman"/>
          <w:sz w:val="21"/>
          <w:szCs w:val="21"/>
        </w:rPr>
        <w:t xml:space="preserve"> assets </w:t>
      </w:r>
      <w:r w:rsidR="00A62E71">
        <w:rPr>
          <w:rFonts w:ascii="Times New Roman" w:eastAsia="Times New Roman" w:hAnsi="Times New Roman" w:cs="Times New Roman"/>
          <w:sz w:val="21"/>
          <w:szCs w:val="21"/>
        </w:rPr>
        <w:t>for</w:t>
      </w:r>
      <w:r w:rsidR="008A7628" w:rsidRPr="008A7628">
        <w:rPr>
          <w:rFonts w:ascii="Times New Roman" w:eastAsia="Times New Roman" w:hAnsi="Times New Roman" w:cs="Times New Roman"/>
          <w:sz w:val="21"/>
          <w:szCs w:val="21"/>
        </w:rPr>
        <w:t xml:space="preserve"> 2.7K sorties &amp; 26 custody accts over 3 MAJCOMs</w:t>
      </w:r>
    </w:p>
    <w:p w14:paraId="2AF359A8" w14:textId="0B2B296E" w:rsidR="005B4DEA" w:rsidRPr="00673305" w:rsidRDefault="00193AE1" w:rsidP="009E4465">
      <w:pPr>
        <w:pStyle w:val="BodyA"/>
        <w:pBdr>
          <w:top w:val="none" w:sz="0" w:space="0" w:color="auto"/>
          <w:left w:val="none" w:sz="0" w:space="0" w:color="auto"/>
          <w:bottom w:val="single" w:sz="4" w:space="1" w:color="auto"/>
          <w:right w:val="none" w:sz="0" w:space="0" w:color="auto"/>
          <w:between w:val="none" w:sz="0" w:space="0" w:color="auto"/>
          <w:bar w:val="none" w:sz="0" w:color="auto"/>
        </w:pBdr>
        <w:tabs>
          <w:tab w:val="right" w:pos="10800"/>
        </w:tabs>
        <w:spacing w:before="360" w:after="0" w:line="240" w:lineRule="auto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673305">
        <w:rPr>
          <w:rFonts w:ascii="Times New Roman" w:hAnsi="Times New Roman"/>
          <w:b/>
          <w:bCs/>
          <w:sz w:val="24"/>
          <w:szCs w:val="24"/>
          <w:lang w:val="en-US"/>
        </w:rPr>
        <w:t>PERSONAL PROJECTS</w:t>
      </w:r>
    </w:p>
    <w:p w14:paraId="768BCFFD" w14:textId="196A688A" w:rsidR="0049639C" w:rsidRPr="00673305" w:rsidRDefault="008D79C1" w:rsidP="0049639C">
      <w:pPr>
        <w:pStyle w:val="BodyA"/>
        <w:tabs>
          <w:tab w:val="right" w:pos="10800"/>
        </w:tabs>
        <w:spacing w:before="240" w:after="20" w:line="240" w:lineRule="auto"/>
        <w:rPr>
          <w:rFonts w:ascii="Times New Roman" w:eastAsia="Times New Roman" w:hAnsi="Times New Roman" w:cs="Times New Roman"/>
          <w:b/>
          <w:bCs/>
          <w:sz w:val="21"/>
          <w:szCs w:val="21"/>
          <w:lang w:val="en-US"/>
        </w:rPr>
      </w:pPr>
      <w:r w:rsidRPr="00673305">
        <w:rPr>
          <w:rFonts w:ascii="Times New Roman" w:hAnsi="Times New Roman"/>
          <w:b/>
          <w:bCs/>
          <w:sz w:val="21"/>
          <w:szCs w:val="21"/>
          <w:lang w:val="en-US"/>
        </w:rPr>
        <w:t>AI Country Risk Dashboard</w:t>
      </w:r>
      <w:r w:rsidR="006E62F8" w:rsidRPr="00673305">
        <w:rPr>
          <w:rFonts w:ascii="Times New Roman" w:hAnsi="Times New Roman"/>
          <w:b/>
          <w:bCs/>
          <w:sz w:val="21"/>
          <w:szCs w:val="21"/>
          <w:lang w:val="en-US"/>
        </w:rPr>
        <w:t xml:space="preserve"> </w:t>
      </w:r>
      <w:r w:rsidR="00B62135">
        <w:rPr>
          <w:rFonts w:ascii="Times New Roman" w:hAnsi="Times New Roman"/>
          <w:b/>
          <w:bCs/>
          <w:sz w:val="21"/>
          <w:szCs w:val="21"/>
          <w:lang w:val="en-US"/>
        </w:rPr>
        <w:t xml:space="preserve">| </w:t>
      </w:r>
      <w:hyperlink r:id="rId10" w:history="1">
        <w:r w:rsidR="00B62135" w:rsidRPr="00B62135">
          <w:rPr>
            <w:rStyle w:val="Hyperlink"/>
            <w:rFonts w:ascii="Times New Roman" w:hAnsi="Times New Roman"/>
            <w:b/>
            <w:bCs/>
            <w:sz w:val="21"/>
            <w:szCs w:val="21"/>
            <w:lang w:val="en-US"/>
          </w:rPr>
          <w:t>GitHub</w:t>
        </w:r>
      </w:hyperlink>
      <w:r w:rsidR="00B62135">
        <w:rPr>
          <w:rFonts w:ascii="Times New Roman" w:hAnsi="Times New Roman"/>
          <w:b/>
          <w:bCs/>
          <w:sz w:val="21"/>
          <w:szCs w:val="21"/>
          <w:lang w:val="en-US"/>
        </w:rPr>
        <w:t xml:space="preserve"> </w:t>
      </w:r>
      <w:r w:rsidR="005E6C0E">
        <w:rPr>
          <w:rFonts w:ascii="Times New Roman" w:hAnsi="Times New Roman"/>
          <w:b/>
          <w:bCs/>
          <w:sz w:val="21"/>
          <w:szCs w:val="21"/>
          <w:lang w:val="en-US"/>
        </w:rPr>
        <w:t xml:space="preserve">| </w:t>
      </w:r>
      <w:hyperlink r:id="rId11" w:history="1">
        <w:r w:rsidR="005E6C0E" w:rsidRPr="00661D34">
          <w:rPr>
            <w:rStyle w:val="Hyperlink"/>
            <w:rFonts w:ascii="Times New Roman" w:hAnsi="Times New Roman"/>
            <w:b/>
            <w:bCs/>
            <w:sz w:val="21"/>
            <w:szCs w:val="21"/>
            <w:lang w:val="en-US"/>
          </w:rPr>
          <w:t>LinkedIn</w:t>
        </w:r>
      </w:hyperlink>
      <w:r w:rsidR="005E6C0E">
        <w:rPr>
          <w:rFonts w:ascii="Times New Roman" w:hAnsi="Times New Roman"/>
          <w:b/>
          <w:bCs/>
          <w:sz w:val="21"/>
          <w:szCs w:val="21"/>
          <w:lang w:val="en-US"/>
        </w:rPr>
        <w:t xml:space="preserve"> | </w:t>
      </w:r>
      <w:hyperlink r:id="rId12" w:history="1">
        <w:r w:rsidR="005E6C0E" w:rsidRPr="00CF1A8B">
          <w:rPr>
            <w:rStyle w:val="Hyperlink"/>
            <w:rFonts w:ascii="Times New Roman" w:hAnsi="Times New Roman"/>
            <w:b/>
            <w:bCs/>
            <w:sz w:val="21"/>
            <w:szCs w:val="21"/>
            <w:lang w:val="en-US"/>
          </w:rPr>
          <w:t>Live Demo</w:t>
        </w:r>
      </w:hyperlink>
      <w:r w:rsidR="0049639C" w:rsidRPr="00673305">
        <w:rPr>
          <w:rFonts w:ascii="Times New Roman" w:hAnsi="Times New Roman"/>
          <w:b/>
          <w:bCs/>
          <w:sz w:val="21"/>
          <w:szCs w:val="21"/>
          <w:lang w:val="en-US"/>
        </w:rPr>
        <w:tab/>
      </w:r>
      <w:r w:rsidR="00EA5E5B" w:rsidRPr="00673305">
        <w:rPr>
          <w:rFonts w:ascii="Times New Roman" w:hAnsi="Times New Roman"/>
          <w:sz w:val="21"/>
          <w:szCs w:val="21"/>
          <w:lang w:val="en-US"/>
        </w:rPr>
        <w:t xml:space="preserve">Summer </w:t>
      </w:r>
      <w:r w:rsidR="00A87544" w:rsidRPr="00673305">
        <w:rPr>
          <w:rFonts w:ascii="Times New Roman" w:hAnsi="Times New Roman"/>
          <w:sz w:val="21"/>
          <w:szCs w:val="21"/>
          <w:lang w:val="en-US"/>
        </w:rPr>
        <w:t>202</w:t>
      </w:r>
      <w:r w:rsidR="00EA5E5B" w:rsidRPr="00673305">
        <w:rPr>
          <w:rFonts w:ascii="Times New Roman" w:hAnsi="Times New Roman"/>
          <w:sz w:val="21"/>
          <w:szCs w:val="21"/>
          <w:lang w:val="en-US"/>
        </w:rPr>
        <w:t>5</w:t>
      </w:r>
    </w:p>
    <w:p w14:paraId="6CB71DC9" w14:textId="654F41EF" w:rsidR="0049639C" w:rsidRPr="00673305" w:rsidRDefault="003073BE" w:rsidP="0049639C">
      <w:pPr>
        <w:pStyle w:val="BodyA"/>
        <w:tabs>
          <w:tab w:val="right" w:pos="10800"/>
        </w:tabs>
        <w:spacing w:after="20" w:line="240" w:lineRule="auto"/>
        <w:rPr>
          <w:rFonts w:ascii="Times New Roman" w:hAnsi="Times New Roman"/>
          <w:sz w:val="21"/>
          <w:szCs w:val="21"/>
          <w:lang w:val="en-US"/>
        </w:rPr>
      </w:pPr>
      <w:r w:rsidRPr="00673305">
        <w:rPr>
          <w:rFonts w:ascii="Times New Roman" w:hAnsi="Times New Roman"/>
          <w:i/>
          <w:iCs/>
          <w:sz w:val="21"/>
          <w:szCs w:val="21"/>
          <w:lang w:val="en-US"/>
        </w:rPr>
        <w:t>GitHub &amp; LinkedIn</w:t>
      </w:r>
      <w:r w:rsidR="0049639C" w:rsidRPr="00673305">
        <w:rPr>
          <w:rFonts w:ascii="Times New Roman" w:eastAsia="Times New Roman" w:hAnsi="Times New Roman" w:cs="Times New Roman"/>
          <w:sz w:val="21"/>
          <w:szCs w:val="21"/>
          <w:lang w:val="en-US"/>
        </w:rPr>
        <w:tab/>
      </w:r>
    </w:p>
    <w:p w14:paraId="4FF44560" w14:textId="62BBC8E7" w:rsidR="00EF1C5D" w:rsidRDefault="00EF1C5D" w:rsidP="003579C4">
      <w:pPr>
        <w:pStyle w:val="ColorfulList-Accent11"/>
        <w:numPr>
          <w:ilvl w:val="0"/>
          <w:numId w:val="2"/>
        </w:numPr>
        <w:tabs>
          <w:tab w:val="right" w:pos="10800"/>
        </w:tabs>
        <w:spacing w:after="20" w:line="240" w:lineRule="auto"/>
        <w:ind w:left="540"/>
        <w:rPr>
          <w:rFonts w:ascii="Times New Roman" w:eastAsia="Times New Roman" w:hAnsi="Times New Roman" w:cs="Times New Roman"/>
          <w:sz w:val="21"/>
          <w:szCs w:val="21"/>
        </w:rPr>
      </w:pPr>
      <w:r w:rsidRPr="00EF1C5D">
        <w:rPr>
          <w:rFonts w:ascii="Times New Roman" w:eastAsia="Times New Roman" w:hAnsi="Times New Roman" w:cs="Times New Roman"/>
          <w:sz w:val="21"/>
          <w:szCs w:val="21"/>
        </w:rPr>
        <w:t xml:space="preserve">Developed </w:t>
      </w:r>
      <w:r w:rsidR="00CF1A8B">
        <w:rPr>
          <w:rFonts w:ascii="Times New Roman" w:eastAsia="Times New Roman" w:hAnsi="Times New Roman" w:cs="Times New Roman"/>
          <w:sz w:val="21"/>
          <w:szCs w:val="21"/>
        </w:rPr>
        <w:t xml:space="preserve">an </w:t>
      </w:r>
      <w:r w:rsidRPr="00EF1C5D">
        <w:rPr>
          <w:rFonts w:ascii="Times New Roman" w:eastAsia="Times New Roman" w:hAnsi="Times New Roman" w:cs="Times New Roman"/>
          <w:sz w:val="21"/>
          <w:szCs w:val="21"/>
        </w:rPr>
        <w:t xml:space="preserve">open-source AI Country Risk Dashboard </w:t>
      </w:r>
      <w:r w:rsidR="00C409B3">
        <w:rPr>
          <w:rFonts w:ascii="Times New Roman" w:eastAsia="Times New Roman" w:hAnsi="Times New Roman" w:cs="Times New Roman"/>
          <w:sz w:val="21"/>
          <w:szCs w:val="21"/>
        </w:rPr>
        <w:t>combining</w:t>
      </w:r>
      <w:r w:rsidRPr="00EF1C5D">
        <w:rPr>
          <w:rFonts w:ascii="Times New Roman" w:eastAsia="Times New Roman" w:hAnsi="Times New Roman" w:cs="Times New Roman"/>
          <w:sz w:val="21"/>
          <w:szCs w:val="21"/>
        </w:rPr>
        <w:t xml:space="preserve"> LLM-based analysis (LangChain/OpenAI) with World Bank macroeconomic indicators and </w:t>
      </w:r>
      <w:r w:rsidR="00C409B3">
        <w:rPr>
          <w:rFonts w:ascii="Times New Roman" w:eastAsia="Times New Roman" w:hAnsi="Times New Roman" w:cs="Times New Roman"/>
          <w:sz w:val="21"/>
          <w:szCs w:val="21"/>
        </w:rPr>
        <w:t xml:space="preserve">current </w:t>
      </w:r>
      <w:r w:rsidRPr="00EF1C5D">
        <w:rPr>
          <w:rFonts w:ascii="Times New Roman" w:eastAsia="Times New Roman" w:hAnsi="Times New Roman" w:cs="Times New Roman"/>
          <w:sz w:val="21"/>
          <w:szCs w:val="21"/>
        </w:rPr>
        <w:t>news data to generate automated geopolitical risk scores (0-1 scale) and investment summaries for 50+ countries</w:t>
      </w:r>
    </w:p>
    <w:p w14:paraId="62627630" w14:textId="50563356" w:rsidR="00193A22" w:rsidRPr="003579C4" w:rsidRDefault="00D15CA9" w:rsidP="009E4465">
      <w:pPr>
        <w:pStyle w:val="BodyA"/>
        <w:pBdr>
          <w:top w:val="none" w:sz="0" w:space="0" w:color="auto"/>
          <w:left w:val="none" w:sz="0" w:space="0" w:color="auto"/>
          <w:bottom w:val="single" w:sz="4" w:space="1" w:color="auto"/>
          <w:right w:val="none" w:sz="0" w:space="0" w:color="auto"/>
          <w:between w:val="none" w:sz="0" w:space="0" w:color="auto"/>
          <w:bar w:val="none" w:sz="0" w:color="auto"/>
        </w:pBdr>
        <w:tabs>
          <w:tab w:val="right" w:pos="10800"/>
        </w:tabs>
        <w:spacing w:before="360" w:after="0" w:line="240" w:lineRule="auto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3579C4">
        <w:rPr>
          <w:rFonts w:ascii="Times New Roman" w:hAnsi="Times New Roman"/>
          <w:b/>
          <w:bCs/>
          <w:sz w:val="24"/>
          <w:szCs w:val="24"/>
          <w:lang w:val="en-US"/>
        </w:rPr>
        <w:t>SKILLS</w:t>
      </w:r>
      <w:r w:rsidR="00066D25">
        <w:rPr>
          <w:rFonts w:ascii="Times New Roman" w:hAnsi="Times New Roman"/>
          <w:b/>
          <w:bCs/>
          <w:sz w:val="24"/>
          <w:szCs w:val="24"/>
          <w:lang w:val="en-US"/>
        </w:rPr>
        <w:t xml:space="preserve"> &amp; C</w:t>
      </w:r>
      <w:r w:rsidR="00342156">
        <w:rPr>
          <w:rFonts w:ascii="Times New Roman" w:hAnsi="Times New Roman"/>
          <w:b/>
          <w:bCs/>
          <w:sz w:val="24"/>
          <w:szCs w:val="24"/>
          <w:lang w:val="en-US"/>
        </w:rPr>
        <w:t>ERTIFICATES</w:t>
      </w:r>
    </w:p>
    <w:p w14:paraId="2557DB4C" w14:textId="30AEA695" w:rsidR="00D15CA9" w:rsidRPr="003579C4" w:rsidRDefault="00C31B47" w:rsidP="00D15CA9">
      <w:pPr>
        <w:pStyle w:val="NoSpacing1"/>
        <w:tabs>
          <w:tab w:val="right" w:pos="10800"/>
        </w:tabs>
        <w:spacing w:before="240" w:after="0" w:line="240" w:lineRule="auto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</w:rPr>
        <w:t>Software</w:t>
      </w:r>
      <w:r w:rsidR="00D15CA9" w:rsidRPr="003579C4">
        <w:rPr>
          <w:rFonts w:ascii="Times New Roman" w:hAnsi="Times New Roman"/>
          <w:b/>
          <w:bCs/>
          <w:sz w:val="21"/>
          <w:szCs w:val="21"/>
        </w:rPr>
        <w:t>:</w:t>
      </w:r>
      <w:r w:rsidR="00D15CA9" w:rsidRPr="003579C4">
        <w:rPr>
          <w:rFonts w:ascii="Times New Roman" w:hAnsi="Times New Roman"/>
          <w:sz w:val="21"/>
          <w:szCs w:val="21"/>
        </w:rPr>
        <w:t xml:space="preserve"> </w:t>
      </w:r>
      <w:r w:rsidR="00D212CF">
        <w:rPr>
          <w:rFonts w:ascii="Times New Roman" w:hAnsi="Times New Roman"/>
          <w:sz w:val="21"/>
          <w:szCs w:val="21"/>
        </w:rPr>
        <w:t>Python</w:t>
      </w:r>
      <w:r w:rsidR="004E5041">
        <w:rPr>
          <w:rFonts w:ascii="Times New Roman" w:hAnsi="Times New Roman"/>
          <w:sz w:val="21"/>
          <w:szCs w:val="21"/>
        </w:rPr>
        <w:t xml:space="preserve"> </w:t>
      </w:r>
      <w:r w:rsidR="009F52AA">
        <w:rPr>
          <w:rFonts w:ascii="Times New Roman" w:hAnsi="Times New Roman"/>
          <w:sz w:val="21"/>
          <w:szCs w:val="21"/>
        </w:rPr>
        <w:t>(</w:t>
      </w:r>
      <w:r w:rsidR="00B86C62">
        <w:rPr>
          <w:rFonts w:ascii="Times New Roman" w:hAnsi="Times New Roman"/>
          <w:sz w:val="21"/>
          <w:szCs w:val="21"/>
        </w:rPr>
        <w:t>Advanced</w:t>
      </w:r>
      <w:r w:rsidR="009F52AA">
        <w:rPr>
          <w:rFonts w:ascii="Times New Roman" w:hAnsi="Times New Roman"/>
          <w:sz w:val="21"/>
          <w:szCs w:val="21"/>
        </w:rPr>
        <w:t>)</w:t>
      </w:r>
      <w:r w:rsidR="00C73B76">
        <w:rPr>
          <w:rFonts w:ascii="Times New Roman" w:hAnsi="Times New Roman"/>
          <w:sz w:val="21"/>
          <w:szCs w:val="21"/>
        </w:rPr>
        <w:t>,</w:t>
      </w:r>
      <w:r w:rsidR="00A973AC">
        <w:rPr>
          <w:rFonts w:ascii="Times New Roman" w:hAnsi="Times New Roman"/>
          <w:sz w:val="21"/>
          <w:szCs w:val="21"/>
        </w:rPr>
        <w:t xml:space="preserve"> </w:t>
      </w:r>
      <w:r w:rsidR="00B86C62">
        <w:rPr>
          <w:rFonts w:ascii="Times New Roman" w:hAnsi="Times New Roman"/>
          <w:sz w:val="21"/>
          <w:szCs w:val="21"/>
        </w:rPr>
        <w:t>Excel</w:t>
      </w:r>
      <w:r w:rsidR="00B86C62" w:rsidRPr="003579C4">
        <w:rPr>
          <w:rFonts w:ascii="Times New Roman" w:hAnsi="Times New Roman"/>
          <w:sz w:val="21"/>
          <w:szCs w:val="21"/>
        </w:rPr>
        <w:t xml:space="preserve"> (</w:t>
      </w:r>
      <w:r w:rsidR="00B86C62">
        <w:rPr>
          <w:rFonts w:ascii="Times New Roman" w:hAnsi="Times New Roman"/>
          <w:sz w:val="21"/>
          <w:szCs w:val="21"/>
        </w:rPr>
        <w:t>Advanced</w:t>
      </w:r>
      <w:r w:rsidR="00B86C62" w:rsidRPr="003579C4">
        <w:rPr>
          <w:rFonts w:ascii="Times New Roman" w:hAnsi="Times New Roman"/>
          <w:sz w:val="21"/>
          <w:szCs w:val="21"/>
        </w:rPr>
        <w:t>)</w:t>
      </w:r>
      <w:r w:rsidR="00B86C62">
        <w:rPr>
          <w:rFonts w:ascii="Times New Roman" w:hAnsi="Times New Roman"/>
          <w:sz w:val="21"/>
          <w:szCs w:val="21"/>
        </w:rPr>
        <w:t xml:space="preserve">, </w:t>
      </w:r>
      <w:r w:rsidR="00A973AC" w:rsidRPr="00CD5B99">
        <w:rPr>
          <w:rFonts w:ascii="Times New Roman" w:hAnsi="Times New Roman"/>
          <w:sz w:val="21"/>
          <w:szCs w:val="21"/>
        </w:rPr>
        <w:t>SQL</w:t>
      </w:r>
      <w:r w:rsidR="004007A8">
        <w:rPr>
          <w:rFonts w:ascii="Times New Roman" w:hAnsi="Times New Roman"/>
          <w:sz w:val="21"/>
          <w:szCs w:val="21"/>
        </w:rPr>
        <w:t xml:space="preserve"> (Basic)</w:t>
      </w:r>
      <w:r w:rsidR="00A973AC">
        <w:rPr>
          <w:rFonts w:ascii="Times New Roman" w:hAnsi="Times New Roman"/>
          <w:sz w:val="21"/>
          <w:szCs w:val="21"/>
        </w:rPr>
        <w:t>,</w:t>
      </w:r>
      <w:r w:rsidR="00441DC0">
        <w:rPr>
          <w:rFonts w:ascii="Times New Roman" w:hAnsi="Times New Roman"/>
          <w:sz w:val="21"/>
          <w:szCs w:val="21"/>
        </w:rPr>
        <w:t xml:space="preserve"> </w:t>
      </w:r>
      <w:r w:rsidR="00B86C62">
        <w:rPr>
          <w:rFonts w:ascii="Times New Roman" w:hAnsi="Times New Roman"/>
          <w:sz w:val="21"/>
          <w:szCs w:val="21"/>
        </w:rPr>
        <w:t>Rust (Basic)</w:t>
      </w:r>
    </w:p>
    <w:p w14:paraId="0D1AF78F" w14:textId="6AB33C34" w:rsidR="00B86C62" w:rsidRDefault="00240C7B" w:rsidP="00240C7B">
      <w:pPr>
        <w:pStyle w:val="NoSpacing1"/>
        <w:tabs>
          <w:tab w:val="right" w:pos="10800"/>
        </w:tabs>
        <w:spacing w:before="120" w:after="0" w:line="240" w:lineRule="auto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</w:rPr>
        <w:t>Certificates</w:t>
      </w:r>
      <w:r w:rsidRPr="003579C4">
        <w:rPr>
          <w:rFonts w:ascii="Times New Roman" w:hAnsi="Times New Roman"/>
          <w:b/>
          <w:bCs/>
          <w:sz w:val="21"/>
          <w:szCs w:val="21"/>
        </w:rPr>
        <w:t>:</w:t>
      </w:r>
      <w:r w:rsidR="00985BE2">
        <w:rPr>
          <w:rFonts w:ascii="Times New Roman" w:hAnsi="Times New Roman"/>
          <w:sz w:val="21"/>
          <w:szCs w:val="21"/>
        </w:rPr>
        <w:t xml:space="preserve"> </w:t>
      </w:r>
      <w:r w:rsidR="00985BE2" w:rsidRPr="00985BE2">
        <w:rPr>
          <w:rFonts w:ascii="Times New Roman" w:hAnsi="Times New Roman"/>
          <w:sz w:val="21"/>
          <w:szCs w:val="21"/>
        </w:rPr>
        <w:t>Microsoft Office Specialist: Excel Exper</w:t>
      </w:r>
      <w:r w:rsidR="00710BFD">
        <w:rPr>
          <w:rFonts w:ascii="Times New Roman" w:hAnsi="Times New Roman"/>
          <w:sz w:val="21"/>
          <w:szCs w:val="21"/>
        </w:rPr>
        <w:t>t</w:t>
      </w:r>
    </w:p>
    <w:p w14:paraId="285BB6DE" w14:textId="77777777" w:rsidR="003C209E" w:rsidRDefault="003C209E" w:rsidP="00780778">
      <w:pPr>
        <w:pStyle w:val="NoSpacing1"/>
        <w:tabs>
          <w:tab w:val="right" w:pos="10800"/>
        </w:tabs>
        <w:spacing w:before="120" w:after="0" w:line="240" w:lineRule="auto"/>
        <w:rPr>
          <w:rFonts w:ascii="Times New Roman" w:hAnsi="Times New Roman"/>
          <w:b/>
          <w:bCs/>
          <w:sz w:val="21"/>
          <w:szCs w:val="21"/>
          <w:u w:val="single"/>
        </w:rPr>
        <w:sectPr w:rsidR="003C209E" w:rsidSect="002976B0">
          <w:type w:val="continuous"/>
          <w:pgSz w:w="12240" w:h="15840"/>
          <w:pgMar w:top="504" w:right="720" w:bottom="0" w:left="720" w:header="720" w:footer="720" w:gutter="0"/>
          <w:cols w:space="720"/>
        </w:sectPr>
      </w:pPr>
    </w:p>
    <w:p w14:paraId="7AEF2210" w14:textId="1A2FE35A" w:rsidR="00045CE7" w:rsidRPr="003579C4" w:rsidRDefault="00045CE7" w:rsidP="003C209E">
      <w:pPr>
        <w:pStyle w:val="NoSpacing1"/>
        <w:tabs>
          <w:tab w:val="right" w:pos="10800"/>
        </w:tabs>
        <w:spacing w:before="120" w:after="0" w:line="240" w:lineRule="auto"/>
        <w:rPr>
          <w:rFonts w:ascii="Times New Roman" w:hAnsi="Times New Roman"/>
          <w:sz w:val="21"/>
          <w:szCs w:val="21"/>
        </w:rPr>
      </w:pPr>
    </w:p>
    <w:sectPr w:rsidR="00045CE7" w:rsidRPr="003579C4" w:rsidSect="003C209E">
      <w:type w:val="continuous"/>
      <w:pgSz w:w="12240" w:h="15840"/>
      <w:pgMar w:top="504" w:right="720" w:bottom="0" w:left="720" w:header="720" w:footer="720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0EC629" w14:textId="77777777" w:rsidR="00886473" w:rsidRDefault="00886473">
      <w:r>
        <w:separator/>
      </w:r>
    </w:p>
  </w:endnote>
  <w:endnote w:type="continuationSeparator" w:id="0">
    <w:p w14:paraId="09E8E7AA" w14:textId="77777777" w:rsidR="00886473" w:rsidRDefault="008864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01EB9B" w14:textId="77777777" w:rsidR="00886473" w:rsidRDefault="00886473">
      <w:r>
        <w:separator/>
      </w:r>
    </w:p>
  </w:footnote>
  <w:footnote w:type="continuationSeparator" w:id="0">
    <w:p w14:paraId="0B4AFAC2" w14:textId="77777777" w:rsidR="00886473" w:rsidRDefault="008864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A67D1A"/>
    <w:multiLevelType w:val="hybridMultilevel"/>
    <w:tmpl w:val="2C90E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EE25F3"/>
    <w:multiLevelType w:val="hybridMultilevel"/>
    <w:tmpl w:val="4B7EB314"/>
    <w:styleLink w:val="ImportedStyle1"/>
    <w:lvl w:ilvl="0" w:tplc="7A3CE7A8">
      <w:start w:val="1"/>
      <w:numFmt w:val="bullet"/>
      <w:lvlText w:val="·"/>
      <w:lvlJc w:val="left"/>
      <w:pPr>
        <w:tabs>
          <w:tab w:val="right" w:pos="10627"/>
        </w:tabs>
        <w:ind w:left="180" w:hanging="18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4F4BCF6">
      <w:start w:val="1"/>
      <w:numFmt w:val="bullet"/>
      <w:lvlText w:val="o"/>
      <w:lvlJc w:val="left"/>
      <w:pPr>
        <w:tabs>
          <w:tab w:val="right" w:pos="10627"/>
        </w:tabs>
        <w:ind w:left="900" w:hanging="18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F7A65CC">
      <w:start w:val="1"/>
      <w:numFmt w:val="bullet"/>
      <w:lvlText w:val="▪"/>
      <w:lvlJc w:val="left"/>
      <w:pPr>
        <w:tabs>
          <w:tab w:val="right" w:pos="10627"/>
        </w:tabs>
        <w:ind w:left="1620" w:hanging="18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FEA1EF0">
      <w:start w:val="1"/>
      <w:numFmt w:val="bullet"/>
      <w:lvlText w:val="·"/>
      <w:lvlJc w:val="left"/>
      <w:pPr>
        <w:tabs>
          <w:tab w:val="right" w:pos="10627"/>
        </w:tabs>
        <w:ind w:left="2340" w:hanging="18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17A6B30">
      <w:start w:val="1"/>
      <w:numFmt w:val="bullet"/>
      <w:lvlText w:val="o"/>
      <w:lvlJc w:val="left"/>
      <w:pPr>
        <w:tabs>
          <w:tab w:val="right" w:pos="10627"/>
        </w:tabs>
        <w:ind w:left="3060" w:hanging="18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ECC795C">
      <w:start w:val="1"/>
      <w:numFmt w:val="bullet"/>
      <w:lvlText w:val="▪"/>
      <w:lvlJc w:val="left"/>
      <w:pPr>
        <w:tabs>
          <w:tab w:val="right" w:pos="10627"/>
        </w:tabs>
        <w:ind w:left="3780" w:hanging="18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2AA1B20">
      <w:start w:val="1"/>
      <w:numFmt w:val="bullet"/>
      <w:lvlText w:val="·"/>
      <w:lvlJc w:val="left"/>
      <w:pPr>
        <w:tabs>
          <w:tab w:val="right" w:pos="10627"/>
        </w:tabs>
        <w:ind w:left="4500" w:hanging="18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6A678F4">
      <w:start w:val="1"/>
      <w:numFmt w:val="bullet"/>
      <w:lvlText w:val="o"/>
      <w:lvlJc w:val="left"/>
      <w:pPr>
        <w:tabs>
          <w:tab w:val="right" w:pos="10627"/>
        </w:tabs>
        <w:ind w:left="5220" w:hanging="18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40894F8">
      <w:start w:val="1"/>
      <w:numFmt w:val="bullet"/>
      <w:lvlText w:val="▪"/>
      <w:lvlJc w:val="left"/>
      <w:pPr>
        <w:tabs>
          <w:tab w:val="right" w:pos="10627"/>
        </w:tabs>
        <w:ind w:left="5940" w:hanging="18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5A721AA6"/>
    <w:multiLevelType w:val="hybridMultilevel"/>
    <w:tmpl w:val="2DAEE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935C19"/>
    <w:multiLevelType w:val="hybridMultilevel"/>
    <w:tmpl w:val="2AB02B98"/>
    <w:lvl w:ilvl="0" w:tplc="8FF2ACA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BE607C"/>
    <w:multiLevelType w:val="hybridMultilevel"/>
    <w:tmpl w:val="330A6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D21472"/>
    <w:multiLevelType w:val="hybridMultilevel"/>
    <w:tmpl w:val="4B7EB314"/>
    <w:numStyleLink w:val="ImportedStyle1"/>
  </w:abstractNum>
  <w:abstractNum w:abstractNumId="6" w15:restartNumberingAfterBreak="0">
    <w:nsid w:val="6FA15349"/>
    <w:multiLevelType w:val="hybridMultilevel"/>
    <w:tmpl w:val="00A41276"/>
    <w:lvl w:ilvl="0" w:tplc="1A9663E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4E34B9"/>
    <w:multiLevelType w:val="multilevel"/>
    <w:tmpl w:val="C1A0C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44005255">
    <w:abstractNumId w:val="1"/>
  </w:num>
  <w:num w:numId="2" w16cid:durableId="1944411664">
    <w:abstractNumId w:val="5"/>
    <w:lvlOverride w:ilvl="0">
      <w:lvl w:ilvl="0" w:tplc="1220917C">
        <w:start w:val="1"/>
        <w:numFmt w:val="bullet"/>
        <w:lvlText w:val="·"/>
        <w:lvlJc w:val="left"/>
        <w:pPr>
          <w:tabs>
            <w:tab w:val="right" w:pos="10627"/>
          </w:tabs>
          <w:ind w:left="180" w:hanging="18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 w16cid:durableId="1065444991">
    <w:abstractNumId w:val="4"/>
  </w:num>
  <w:num w:numId="4" w16cid:durableId="1848520983">
    <w:abstractNumId w:val="2"/>
  </w:num>
  <w:num w:numId="5" w16cid:durableId="312107895">
    <w:abstractNumId w:val="5"/>
  </w:num>
  <w:num w:numId="6" w16cid:durableId="849762814">
    <w:abstractNumId w:val="7"/>
  </w:num>
  <w:num w:numId="7" w16cid:durableId="1155754772">
    <w:abstractNumId w:val="0"/>
  </w:num>
  <w:num w:numId="8" w16cid:durableId="466163391">
    <w:abstractNumId w:val="3"/>
  </w:num>
  <w:num w:numId="9" w16cid:durableId="169472193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it-IT" w:vendorID="64" w:dllVersion="4096" w:nlCheck="1" w:checkStyle="0"/>
  <w:activeWritingStyle w:appName="MSWord" w:lang="nl-NL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TYzMjC0MLEwMzdW0lEKTi0uzszPAymwrAUAgoevHSwAAAA="/>
  </w:docVars>
  <w:rsids>
    <w:rsidRoot w:val="005B4DEA"/>
    <w:rsid w:val="00002296"/>
    <w:rsid w:val="00002E56"/>
    <w:rsid w:val="00003705"/>
    <w:rsid w:val="0000549C"/>
    <w:rsid w:val="00005524"/>
    <w:rsid w:val="000057C1"/>
    <w:rsid w:val="000104D2"/>
    <w:rsid w:val="00010EB2"/>
    <w:rsid w:val="00014743"/>
    <w:rsid w:val="00014E90"/>
    <w:rsid w:val="0001518F"/>
    <w:rsid w:val="000154E6"/>
    <w:rsid w:val="000176CF"/>
    <w:rsid w:val="00022FE5"/>
    <w:rsid w:val="00027EE8"/>
    <w:rsid w:val="00034FB2"/>
    <w:rsid w:val="0003585C"/>
    <w:rsid w:val="000413E5"/>
    <w:rsid w:val="0004193F"/>
    <w:rsid w:val="00041BCD"/>
    <w:rsid w:val="00042ADD"/>
    <w:rsid w:val="000439D2"/>
    <w:rsid w:val="000441CB"/>
    <w:rsid w:val="0004456A"/>
    <w:rsid w:val="00045CE7"/>
    <w:rsid w:val="00046C20"/>
    <w:rsid w:val="0004733D"/>
    <w:rsid w:val="00047A8A"/>
    <w:rsid w:val="00047DB3"/>
    <w:rsid w:val="00050E0F"/>
    <w:rsid w:val="000517D4"/>
    <w:rsid w:val="00052ED3"/>
    <w:rsid w:val="00054636"/>
    <w:rsid w:val="00055E0C"/>
    <w:rsid w:val="00055F84"/>
    <w:rsid w:val="0005798C"/>
    <w:rsid w:val="00060DD2"/>
    <w:rsid w:val="00061898"/>
    <w:rsid w:val="00064607"/>
    <w:rsid w:val="00064BCE"/>
    <w:rsid w:val="00065556"/>
    <w:rsid w:val="00065BB1"/>
    <w:rsid w:val="00066D25"/>
    <w:rsid w:val="000762BE"/>
    <w:rsid w:val="00077300"/>
    <w:rsid w:val="0008097E"/>
    <w:rsid w:val="00080D3E"/>
    <w:rsid w:val="00081475"/>
    <w:rsid w:val="0008257F"/>
    <w:rsid w:val="00091424"/>
    <w:rsid w:val="0009413B"/>
    <w:rsid w:val="00095237"/>
    <w:rsid w:val="00096CA0"/>
    <w:rsid w:val="0009716F"/>
    <w:rsid w:val="000971FB"/>
    <w:rsid w:val="000973F8"/>
    <w:rsid w:val="000975D9"/>
    <w:rsid w:val="000A27E4"/>
    <w:rsid w:val="000A35CC"/>
    <w:rsid w:val="000A45E7"/>
    <w:rsid w:val="000A52B4"/>
    <w:rsid w:val="000A5859"/>
    <w:rsid w:val="000B06B2"/>
    <w:rsid w:val="000B6595"/>
    <w:rsid w:val="000B6644"/>
    <w:rsid w:val="000B7D3E"/>
    <w:rsid w:val="000C1D22"/>
    <w:rsid w:val="000C2249"/>
    <w:rsid w:val="000C2BC4"/>
    <w:rsid w:val="000C4647"/>
    <w:rsid w:val="000C57BF"/>
    <w:rsid w:val="000C7CC1"/>
    <w:rsid w:val="000D2490"/>
    <w:rsid w:val="000D2F4E"/>
    <w:rsid w:val="000D660D"/>
    <w:rsid w:val="000D792A"/>
    <w:rsid w:val="000E0154"/>
    <w:rsid w:val="000E327F"/>
    <w:rsid w:val="000E4D09"/>
    <w:rsid w:val="000E6790"/>
    <w:rsid w:val="000E6F1C"/>
    <w:rsid w:val="000F0DAD"/>
    <w:rsid w:val="000F1B41"/>
    <w:rsid w:val="000F1F0D"/>
    <w:rsid w:val="000F1F6A"/>
    <w:rsid w:val="000F2E6D"/>
    <w:rsid w:val="000F3492"/>
    <w:rsid w:val="000F3502"/>
    <w:rsid w:val="000F42E4"/>
    <w:rsid w:val="000F522A"/>
    <w:rsid w:val="000F760C"/>
    <w:rsid w:val="00101306"/>
    <w:rsid w:val="001020B2"/>
    <w:rsid w:val="00102948"/>
    <w:rsid w:val="00102CB5"/>
    <w:rsid w:val="0010333F"/>
    <w:rsid w:val="00105D35"/>
    <w:rsid w:val="00105EEE"/>
    <w:rsid w:val="00111D04"/>
    <w:rsid w:val="0011681C"/>
    <w:rsid w:val="001169FB"/>
    <w:rsid w:val="00117768"/>
    <w:rsid w:val="00120030"/>
    <w:rsid w:val="00122268"/>
    <w:rsid w:val="001234EB"/>
    <w:rsid w:val="0012778C"/>
    <w:rsid w:val="00127DA9"/>
    <w:rsid w:val="0013166D"/>
    <w:rsid w:val="00131DAF"/>
    <w:rsid w:val="0013250D"/>
    <w:rsid w:val="001333A3"/>
    <w:rsid w:val="001347D8"/>
    <w:rsid w:val="001357A4"/>
    <w:rsid w:val="001377EC"/>
    <w:rsid w:val="00141152"/>
    <w:rsid w:val="001417BB"/>
    <w:rsid w:val="001433D4"/>
    <w:rsid w:val="00143959"/>
    <w:rsid w:val="00144CC5"/>
    <w:rsid w:val="00145010"/>
    <w:rsid w:val="0014568A"/>
    <w:rsid w:val="001465B0"/>
    <w:rsid w:val="0014667D"/>
    <w:rsid w:val="00150B1B"/>
    <w:rsid w:val="00153614"/>
    <w:rsid w:val="00154FC8"/>
    <w:rsid w:val="00155B9A"/>
    <w:rsid w:val="001572D7"/>
    <w:rsid w:val="001575B0"/>
    <w:rsid w:val="001635DC"/>
    <w:rsid w:val="00164A13"/>
    <w:rsid w:val="00165845"/>
    <w:rsid w:val="001674B2"/>
    <w:rsid w:val="00172A3C"/>
    <w:rsid w:val="00173461"/>
    <w:rsid w:val="001735DD"/>
    <w:rsid w:val="00175676"/>
    <w:rsid w:val="0017759D"/>
    <w:rsid w:val="00181312"/>
    <w:rsid w:val="0018165F"/>
    <w:rsid w:val="00181727"/>
    <w:rsid w:val="00182841"/>
    <w:rsid w:val="00182DD7"/>
    <w:rsid w:val="00187780"/>
    <w:rsid w:val="00187BBF"/>
    <w:rsid w:val="00190764"/>
    <w:rsid w:val="00192A85"/>
    <w:rsid w:val="00192BAA"/>
    <w:rsid w:val="00192E90"/>
    <w:rsid w:val="0019319B"/>
    <w:rsid w:val="00193A22"/>
    <w:rsid w:val="00193AE1"/>
    <w:rsid w:val="00197039"/>
    <w:rsid w:val="001A3138"/>
    <w:rsid w:val="001A38E4"/>
    <w:rsid w:val="001A3A8E"/>
    <w:rsid w:val="001A5B88"/>
    <w:rsid w:val="001A601C"/>
    <w:rsid w:val="001A6879"/>
    <w:rsid w:val="001A7276"/>
    <w:rsid w:val="001A7A5F"/>
    <w:rsid w:val="001B3FBB"/>
    <w:rsid w:val="001B4573"/>
    <w:rsid w:val="001B560D"/>
    <w:rsid w:val="001B56E0"/>
    <w:rsid w:val="001B5D01"/>
    <w:rsid w:val="001B6D58"/>
    <w:rsid w:val="001B6FE9"/>
    <w:rsid w:val="001B7884"/>
    <w:rsid w:val="001C2983"/>
    <w:rsid w:val="001C4C2B"/>
    <w:rsid w:val="001C6F49"/>
    <w:rsid w:val="001D10CB"/>
    <w:rsid w:val="001D43A9"/>
    <w:rsid w:val="001D4C2A"/>
    <w:rsid w:val="001D58D4"/>
    <w:rsid w:val="001D5BF8"/>
    <w:rsid w:val="001D5E29"/>
    <w:rsid w:val="001E1A2B"/>
    <w:rsid w:val="001E1DEA"/>
    <w:rsid w:val="001E6325"/>
    <w:rsid w:val="001F198D"/>
    <w:rsid w:val="001F235E"/>
    <w:rsid w:val="001F31CE"/>
    <w:rsid w:val="001F326F"/>
    <w:rsid w:val="001F38B9"/>
    <w:rsid w:val="001F3CA4"/>
    <w:rsid w:val="001F5E10"/>
    <w:rsid w:val="001F7526"/>
    <w:rsid w:val="001F789B"/>
    <w:rsid w:val="00204C00"/>
    <w:rsid w:val="0020580D"/>
    <w:rsid w:val="002059E9"/>
    <w:rsid w:val="002062E1"/>
    <w:rsid w:val="0020637F"/>
    <w:rsid w:val="00207CA3"/>
    <w:rsid w:val="00211354"/>
    <w:rsid w:val="0021257B"/>
    <w:rsid w:val="00212607"/>
    <w:rsid w:val="00212C2A"/>
    <w:rsid w:val="00217F95"/>
    <w:rsid w:val="0022007D"/>
    <w:rsid w:val="0022016A"/>
    <w:rsid w:val="002225ED"/>
    <w:rsid w:val="002238E5"/>
    <w:rsid w:val="00227D5B"/>
    <w:rsid w:val="00231E1B"/>
    <w:rsid w:val="00231FEA"/>
    <w:rsid w:val="002326FC"/>
    <w:rsid w:val="002343AA"/>
    <w:rsid w:val="002345F9"/>
    <w:rsid w:val="00235321"/>
    <w:rsid w:val="0023649A"/>
    <w:rsid w:val="002401A7"/>
    <w:rsid w:val="00240C7B"/>
    <w:rsid w:val="00242FC6"/>
    <w:rsid w:val="00247F14"/>
    <w:rsid w:val="002504C7"/>
    <w:rsid w:val="002506EB"/>
    <w:rsid w:val="00250DB1"/>
    <w:rsid w:val="0025179F"/>
    <w:rsid w:val="0025224A"/>
    <w:rsid w:val="00252513"/>
    <w:rsid w:val="00253E79"/>
    <w:rsid w:val="00255187"/>
    <w:rsid w:val="002557EB"/>
    <w:rsid w:val="00256927"/>
    <w:rsid w:val="00257BBB"/>
    <w:rsid w:val="0026054D"/>
    <w:rsid w:val="0026116D"/>
    <w:rsid w:val="002612D9"/>
    <w:rsid w:val="00261EAB"/>
    <w:rsid w:val="00264010"/>
    <w:rsid w:val="00264433"/>
    <w:rsid w:val="002647B4"/>
    <w:rsid w:val="002656D5"/>
    <w:rsid w:val="002665EA"/>
    <w:rsid w:val="00270B07"/>
    <w:rsid w:val="00270CE5"/>
    <w:rsid w:val="002751CC"/>
    <w:rsid w:val="00275F7F"/>
    <w:rsid w:val="00277FDE"/>
    <w:rsid w:val="00286B77"/>
    <w:rsid w:val="00290C9E"/>
    <w:rsid w:val="00293C49"/>
    <w:rsid w:val="00293E98"/>
    <w:rsid w:val="00294665"/>
    <w:rsid w:val="002976B0"/>
    <w:rsid w:val="002A0127"/>
    <w:rsid w:val="002A4197"/>
    <w:rsid w:val="002A494C"/>
    <w:rsid w:val="002A627B"/>
    <w:rsid w:val="002A6A26"/>
    <w:rsid w:val="002A6DC9"/>
    <w:rsid w:val="002A77C9"/>
    <w:rsid w:val="002B2D63"/>
    <w:rsid w:val="002B3A53"/>
    <w:rsid w:val="002B5076"/>
    <w:rsid w:val="002B60FD"/>
    <w:rsid w:val="002B7EC3"/>
    <w:rsid w:val="002C19B9"/>
    <w:rsid w:val="002C256C"/>
    <w:rsid w:val="002C258E"/>
    <w:rsid w:val="002C2B0D"/>
    <w:rsid w:val="002C7F2C"/>
    <w:rsid w:val="002D045E"/>
    <w:rsid w:val="002D125B"/>
    <w:rsid w:val="002D12E0"/>
    <w:rsid w:val="002D2888"/>
    <w:rsid w:val="002D5B5A"/>
    <w:rsid w:val="002D7ADA"/>
    <w:rsid w:val="002E0945"/>
    <w:rsid w:val="002E248B"/>
    <w:rsid w:val="002E2ADD"/>
    <w:rsid w:val="002E3E8E"/>
    <w:rsid w:val="002E4B0A"/>
    <w:rsid w:val="002E4F23"/>
    <w:rsid w:val="002E6137"/>
    <w:rsid w:val="002E76F6"/>
    <w:rsid w:val="002F1F3B"/>
    <w:rsid w:val="002F50E4"/>
    <w:rsid w:val="002F550A"/>
    <w:rsid w:val="003058E8"/>
    <w:rsid w:val="003073BE"/>
    <w:rsid w:val="00307562"/>
    <w:rsid w:val="00307EE5"/>
    <w:rsid w:val="00311529"/>
    <w:rsid w:val="00311F57"/>
    <w:rsid w:val="003130E1"/>
    <w:rsid w:val="00315491"/>
    <w:rsid w:val="00315DC9"/>
    <w:rsid w:val="0031645A"/>
    <w:rsid w:val="003168F5"/>
    <w:rsid w:val="00321467"/>
    <w:rsid w:val="003263BB"/>
    <w:rsid w:val="00327489"/>
    <w:rsid w:val="00330F09"/>
    <w:rsid w:val="003330C5"/>
    <w:rsid w:val="003331D6"/>
    <w:rsid w:val="00333D2B"/>
    <w:rsid w:val="00333E88"/>
    <w:rsid w:val="00335159"/>
    <w:rsid w:val="003352C4"/>
    <w:rsid w:val="0033669A"/>
    <w:rsid w:val="00341CC4"/>
    <w:rsid w:val="00342156"/>
    <w:rsid w:val="00342DC0"/>
    <w:rsid w:val="003433FD"/>
    <w:rsid w:val="00343637"/>
    <w:rsid w:val="003446B4"/>
    <w:rsid w:val="00345964"/>
    <w:rsid w:val="003476C3"/>
    <w:rsid w:val="00347B8C"/>
    <w:rsid w:val="00347F77"/>
    <w:rsid w:val="00352007"/>
    <w:rsid w:val="0035267B"/>
    <w:rsid w:val="003528E1"/>
    <w:rsid w:val="0035602C"/>
    <w:rsid w:val="003579C4"/>
    <w:rsid w:val="00357E93"/>
    <w:rsid w:val="00360427"/>
    <w:rsid w:val="00361B6F"/>
    <w:rsid w:val="0036402B"/>
    <w:rsid w:val="0036551C"/>
    <w:rsid w:val="0036586E"/>
    <w:rsid w:val="0036652D"/>
    <w:rsid w:val="0036673F"/>
    <w:rsid w:val="00370240"/>
    <w:rsid w:val="003722E6"/>
    <w:rsid w:val="00374845"/>
    <w:rsid w:val="003752B2"/>
    <w:rsid w:val="00375C86"/>
    <w:rsid w:val="003773CD"/>
    <w:rsid w:val="003777B0"/>
    <w:rsid w:val="00383503"/>
    <w:rsid w:val="00384B27"/>
    <w:rsid w:val="003851CE"/>
    <w:rsid w:val="003873BB"/>
    <w:rsid w:val="0038747B"/>
    <w:rsid w:val="00391B1A"/>
    <w:rsid w:val="00392BC9"/>
    <w:rsid w:val="003941E6"/>
    <w:rsid w:val="003972BF"/>
    <w:rsid w:val="003973CD"/>
    <w:rsid w:val="00397CE7"/>
    <w:rsid w:val="003A042C"/>
    <w:rsid w:val="003A08CC"/>
    <w:rsid w:val="003A1485"/>
    <w:rsid w:val="003A210B"/>
    <w:rsid w:val="003A2DC5"/>
    <w:rsid w:val="003A4126"/>
    <w:rsid w:val="003A6CE3"/>
    <w:rsid w:val="003A7D72"/>
    <w:rsid w:val="003B211E"/>
    <w:rsid w:val="003B2421"/>
    <w:rsid w:val="003B266B"/>
    <w:rsid w:val="003B28B4"/>
    <w:rsid w:val="003B4C28"/>
    <w:rsid w:val="003C01DA"/>
    <w:rsid w:val="003C209E"/>
    <w:rsid w:val="003C3316"/>
    <w:rsid w:val="003C3F9E"/>
    <w:rsid w:val="003C54A3"/>
    <w:rsid w:val="003D004D"/>
    <w:rsid w:val="003D1463"/>
    <w:rsid w:val="003D2124"/>
    <w:rsid w:val="003D2C0C"/>
    <w:rsid w:val="003D3434"/>
    <w:rsid w:val="003D3F8C"/>
    <w:rsid w:val="003D4DC9"/>
    <w:rsid w:val="003D5125"/>
    <w:rsid w:val="003D5F0D"/>
    <w:rsid w:val="003D7821"/>
    <w:rsid w:val="003D7FAF"/>
    <w:rsid w:val="003E0542"/>
    <w:rsid w:val="003E2DF2"/>
    <w:rsid w:val="003E6B7D"/>
    <w:rsid w:val="003F0D87"/>
    <w:rsid w:val="003F1781"/>
    <w:rsid w:val="003F1AE0"/>
    <w:rsid w:val="003F38DB"/>
    <w:rsid w:val="003F5A79"/>
    <w:rsid w:val="003F76E9"/>
    <w:rsid w:val="004007A8"/>
    <w:rsid w:val="00400DBF"/>
    <w:rsid w:val="00401FCE"/>
    <w:rsid w:val="00402D8D"/>
    <w:rsid w:val="00406885"/>
    <w:rsid w:val="0041212B"/>
    <w:rsid w:val="00415218"/>
    <w:rsid w:val="0041535D"/>
    <w:rsid w:val="00415CBA"/>
    <w:rsid w:val="00415D0D"/>
    <w:rsid w:val="004166FF"/>
    <w:rsid w:val="00417316"/>
    <w:rsid w:val="0041793D"/>
    <w:rsid w:val="00423821"/>
    <w:rsid w:val="0042403E"/>
    <w:rsid w:val="004272CB"/>
    <w:rsid w:val="00437DB1"/>
    <w:rsid w:val="00437EA4"/>
    <w:rsid w:val="004405AC"/>
    <w:rsid w:val="00441DC0"/>
    <w:rsid w:val="00442219"/>
    <w:rsid w:val="00442DEA"/>
    <w:rsid w:val="004459ED"/>
    <w:rsid w:val="00451271"/>
    <w:rsid w:val="0045154D"/>
    <w:rsid w:val="00453266"/>
    <w:rsid w:val="00456D02"/>
    <w:rsid w:val="00460927"/>
    <w:rsid w:val="00461E3E"/>
    <w:rsid w:val="00463AAC"/>
    <w:rsid w:val="00463DD8"/>
    <w:rsid w:val="004642E5"/>
    <w:rsid w:val="00465C20"/>
    <w:rsid w:val="00470ED4"/>
    <w:rsid w:val="00472D52"/>
    <w:rsid w:val="0047517A"/>
    <w:rsid w:val="00475ECA"/>
    <w:rsid w:val="00482C20"/>
    <w:rsid w:val="00484853"/>
    <w:rsid w:val="00487B5E"/>
    <w:rsid w:val="0049021E"/>
    <w:rsid w:val="004938AE"/>
    <w:rsid w:val="0049630F"/>
    <w:rsid w:val="0049639C"/>
    <w:rsid w:val="00496AFC"/>
    <w:rsid w:val="00496BAB"/>
    <w:rsid w:val="004A156E"/>
    <w:rsid w:val="004A1838"/>
    <w:rsid w:val="004A1F2E"/>
    <w:rsid w:val="004A2E5A"/>
    <w:rsid w:val="004A421F"/>
    <w:rsid w:val="004A48FB"/>
    <w:rsid w:val="004A4EC3"/>
    <w:rsid w:val="004A58E0"/>
    <w:rsid w:val="004B04BB"/>
    <w:rsid w:val="004B0C51"/>
    <w:rsid w:val="004B2C0A"/>
    <w:rsid w:val="004B3E6C"/>
    <w:rsid w:val="004B5FDB"/>
    <w:rsid w:val="004B798D"/>
    <w:rsid w:val="004C0006"/>
    <w:rsid w:val="004C1258"/>
    <w:rsid w:val="004C27B4"/>
    <w:rsid w:val="004C5B12"/>
    <w:rsid w:val="004C6DAB"/>
    <w:rsid w:val="004D0ADD"/>
    <w:rsid w:val="004D3217"/>
    <w:rsid w:val="004D37A8"/>
    <w:rsid w:val="004D3A3C"/>
    <w:rsid w:val="004D3E43"/>
    <w:rsid w:val="004D3ED7"/>
    <w:rsid w:val="004D43DA"/>
    <w:rsid w:val="004E0C83"/>
    <w:rsid w:val="004E3CC4"/>
    <w:rsid w:val="004E5041"/>
    <w:rsid w:val="004E5281"/>
    <w:rsid w:val="004E6602"/>
    <w:rsid w:val="004E7C77"/>
    <w:rsid w:val="004F0B9F"/>
    <w:rsid w:val="004F4936"/>
    <w:rsid w:val="004F5F96"/>
    <w:rsid w:val="004F63BC"/>
    <w:rsid w:val="004F6921"/>
    <w:rsid w:val="004F79E9"/>
    <w:rsid w:val="004F79ED"/>
    <w:rsid w:val="00503860"/>
    <w:rsid w:val="00505180"/>
    <w:rsid w:val="0050548A"/>
    <w:rsid w:val="00506973"/>
    <w:rsid w:val="00507FFD"/>
    <w:rsid w:val="00511242"/>
    <w:rsid w:val="00511491"/>
    <w:rsid w:val="0051259D"/>
    <w:rsid w:val="00513D81"/>
    <w:rsid w:val="00515429"/>
    <w:rsid w:val="00517AB6"/>
    <w:rsid w:val="005212DA"/>
    <w:rsid w:val="00522BB9"/>
    <w:rsid w:val="00523744"/>
    <w:rsid w:val="005237BD"/>
    <w:rsid w:val="005244BC"/>
    <w:rsid w:val="00531A37"/>
    <w:rsid w:val="005339C9"/>
    <w:rsid w:val="00533FD4"/>
    <w:rsid w:val="00534CF1"/>
    <w:rsid w:val="00535E23"/>
    <w:rsid w:val="005401D1"/>
    <w:rsid w:val="00542966"/>
    <w:rsid w:val="005440E3"/>
    <w:rsid w:val="00547454"/>
    <w:rsid w:val="00550506"/>
    <w:rsid w:val="005555E4"/>
    <w:rsid w:val="005559AD"/>
    <w:rsid w:val="00555DEA"/>
    <w:rsid w:val="005562EB"/>
    <w:rsid w:val="005577A9"/>
    <w:rsid w:val="00560323"/>
    <w:rsid w:val="00560D0A"/>
    <w:rsid w:val="005620D7"/>
    <w:rsid w:val="005660C0"/>
    <w:rsid w:val="00567244"/>
    <w:rsid w:val="00570433"/>
    <w:rsid w:val="005715EC"/>
    <w:rsid w:val="00574B08"/>
    <w:rsid w:val="00576A5C"/>
    <w:rsid w:val="00580282"/>
    <w:rsid w:val="00581634"/>
    <w:rsid w:val="00581F3B"/>
    <w:rsid w:val="00582B25"/>
    <w:rsid w:val="00582E9B"/>
    <w:rsid w:val="00583480"/>
    <w:rsid w:val="00583A78"/>
    <w:rsid w:val="00585055"/>
    <w:rsid w:val="00585A37"/>
    <w:rsid w:val="00586505"/>
    <w:rsid w:val="00590655"/>
    <w:rsid w:val="005913FA"/>
    <w:rsid w:val="0059275A"/>
    <w:rsid w:val="005927EC"/>
    <w:rsid w:val="00593983"/>
    <w:rsid w:val="0059582E"/>
    <w:rsid w:val="005977A4"/>
    <w:rsid w:val="00597F00"/>
    <w:rsid w:val="005A11AD"/>
    <w:rsid w:val="005A11B1"/>
    <w:rsid w:val="005A2388"/>
    <w:rsid w:val="005A2C37"/>
    <w:rsid w:val="005A387B"/>
    <w:rsid w:val="005A4199"/>
    <w:rsid w:val="005A4378"/>
    <w:rsid w:val="005A6AE8"/>
    <w:rsid w:val="005A6C79"/>
    <w:rsid w:val="005A6E1F"/>
    <w:rsid w:val="005A71A0"/>
    <w:rsid w:val="005B14C2"/>
    <w:rsid w:val="005B1E5D"/>
    <w:rsid w:val="005B2ADE"/>
    <w:rsid w:val="005B2EC6"/>
    <w:rsid w:val="005B4A90"/>
    <w:rsid w:val="005B4DEA"/>
    <w:rsid w:val="005B6D45"/>
    <w:rsid w:val="005B7E6A"/>
    <w:rsid w:val="005C0B56"/>
    <w:rsid w:val="005C12F2"/>
    <w:rsid w:val="005C17F7"/>
    <w:rsid w:val="005C4EEC"/>
    <w:rsid w:val="005C7C6D"/>
    <w:rsid w:val="005D149D"/>
    <w:rsid w:val="005D1B39"/>
    <w:rsid w:val="005D2994"/>
    <w:rsid w:val="005D4AE5"/>
    <w:rsid w:val="005D4F72"/>
    <w:rsid w:val="005D55FA"/>
    <w:rsid w:val="005D571D"/>
    <w:rsid w:val="005D5A0C"/>
    <w:rsid w:val="005D6A41"/>
    <w:rsid w:val="005E15F1"/>
    <w:rsid w:val="005E5008"/>
    <w:rsid w:val="005E6C0E"/>
    <w:rsid w:val="005F43A2"/>
    <w:rsid w:val="005F45B2"/>
    <w:rsid w:val="005F4E1B"/>
    <w:rsid w:val="006006A3"/>
    <w:rsid w:val="00600E6D"/>
    <w:rsid w:val="00601002"/>
    <w:rsid w:val="00601DA2"/>
    <w:rsid w:val="006024B0"/>
    <w:rsid w:val="00602FDB"/>
    <w:rsid w:val="00603A9B"/>
    <w:rsid w:val="006047A0"/>
    <w:rsid w:val="00605DEB"/>
    <w:rsid w:val="00605FA3"/>
    <w:rsid w:val="006068A9"/>
    <w:rsid w:val="00611542"/>
    <w:rsid w:val="006115A4"/>
    <w:rsid w:val="006118ED"/>
    <w:rsid w:val="00613001"/>
    <w:rsid w:val="006146A7"/>
    <w:rsid w:val="0061588F"/>
    <w:rsid w:val="006170F1"/>
    <w:rsid w:val="006216F3"/>
    <w:rsid w:val="006219CC"/>
    <w:rsid w:val="00621F1F"/>
    <w:rsid w:val="00622467"/>
    <w:rsid w:val="006244B3"/>
    <w:rsid w:val="00626DF5"/>
    <w:rsid w:val="006323B4"/>
    <w:rsid w:val="00637B43"/>
    <w:rsid w:val="00640E4E"/>
    <w:rsid w:val="00641E48"/>
    <w:rsid w:val="00641EED"/>
    <w:rsid w:val="00642402"/>
    <w:rsid w:val="006463C5"/>
    <w:rsid w:val="0065196C"/>
    <w:rsid w:val="00652947"/>
    <w:rsid w:val="006546F6"/>
    <w:rsid w:val="00654973"/>
    <w:rsid w:val="00655174"/>
    <w:rsid w:val="00661D34"/>
    <w:rsid w:val="006654A9"/>
    <w:rsid w:val="0066715E"/>
    <w:rsid w:val="00670467"/>
    <w:rsid w:val="0067087E"/>
    <w:rsid w:val="00672ADB"/>
    <w:rsid w:val="00673305"/>
    <w:rsid w:val="0067371A"/>
    <w:rsid w:val="00673A57"/>
    <w:rsid w:val="00681BAB"/>
    <w:rsid w:val="00684079"/>
    <w:rsid w:val="00685A9D"/>
    <w:rsid w:val="006877F4"/>
    <w:rsid w:val="00690042"/>
    <w:rsid w:val="0069133C"/>
    <w:rsid w:val="00691D2A"/>
    <w:rsid w:val="0069772D"/>
    <w:rsid w:val="006A45DB"/>
    <w:rsid w:val="006A69A4"/>
    <w:rsid w:val="006A70B2"/>
    <w:rsid w:val="006A7C0A"/>
    <w:rsid w:val="006B1C6F"/>
    <w:rsid w:val="006B254B"/>
    <w:rsid w:val="006B60B3"/>
    <w:rsid w:val="006B60DF"/>
    <w:rsid w:val="006B72F2"/>
    <w:rsid w:val="006C0FDB"/>
    <w:rsid w:val="006C23A7"/>
    <w:rsid w:val="006C43EC"/>
    <w:rsid w:val="006C771D"/>
    <w:rsid w:val="006D07FA"/>
    <w:rsid w:val="006D0C70"/>
    <w:rsid w:val="006D4A4B"/>
    <w:rsid w:val="006D73AB"/>
    <w:rsid w:val="006D770C"/>
    <w:rsid w:val="006D78B0"/>
    <w:rsid w:val="006E0700"/>
    <w:rsid w:val="006E1380"/>
    <w:rsid w:val="006E33A7"/>
    <w:rsid w:val="006E3737"/>
    <w:rsid w:val="006E62F8"/>
    <w:rsid w:val="006E6E7B"/>
    <w:rsid w:val="006E6F51"/>
    <w:rsid w:val="006F2406"/>
    <w:rsid w:val="006F3AFE"/>
    <w:rsid w:val="006F5081"/>
    <w:rsid w:val="006F682D"/>
    <w:rsid w:val="007023F1"/>
    <w:rsid w:val="00702F08"/>
    <w:rsid w:val="0070386F"/>
    <w:rsid w:val="007051AA"/>
    <w:rsid w:val="00710BA9"/>
    <w:rsid w:val="00710BFD"/>
    <w:rsid w:val="0071109C"/>
    <w:rsid w:val="0071423F"/>
    <w:rsid w:val="007156E9"/>
    <w:rsid w:val="00715917"/>
    <w:rsid w:val="0072078C"/>
    <w:rsid w:val="00721DF4"/>
    <w:rsid w:val="0072248A"/>
    <w:rsid w:val="007232AC"/>
    <w:rsid w:val="00724D33"/>
    <w:rsid w:val="007253A9"/>
    <w:rsid w:val="0072716F"/>
    <w:rsid w:val="007271A5"/>
    <w:rsid w:val="007301CC"/>
    <w:rsid w:val="00730A5F"/>
    <w:rsid w:val="007349B8"/>
    <w:rsid w:val="00735957"/>
    <w:rsid w:val="007361BA"/>
    <w:rsid w:val="00737D20"/>
    <w:rsid w:val="00740194"/>
    <w:rsid w:val="00740D8F"/>
    <w:rsid w:val="00742690"/>
    <w:rsid w:val="00742B9F"/>
    <w:rsid w:val="00742EA2"/>
    <w:rsid w:val="007443F6"/>
    <w:rsid w:val="0074618D"/>
    <w:rsid w:val="00751A5B"/>
    <w:rsid w:val="007535E0"/>
    <w:rsid w:val="00753B59"/>
    <w:rsid w:val="00755264"/>
    <w:rsid w:val="00761C98"/>
    <w:rsid w:val="00763253"/>
    <w:rsid w:val="00763B34"/>
    <w:rsid w:val="00773018"/>
    <w:rsid w:val="00774FC9"/>
    <w:rsid w:val="00776031"/>
    <w:rsid w:val="007773EA"/>
    <w:rsid w:val="00780778"/>
    <w:rsid w:val="00781F38"/>
    <w:rsid w:val="0078225D"/>
    <w:rsid w:val="00783623"/>
    <w:rsid w:val="007858D9"/>
    <w:rsid w:val="007936B7"/>
    <w:rsid w:val="007939C6"/>
    <w:rsid w:val="007A1C11"/>
    <w:rsid w:val="007A250D"/>
    <w:rsid w:val="007A3741"/>
    <w:rsid w:val="007A427F"/>
    <w:rsid w:val="007A4B73"/>
    <w:rsid w:val="007A615E"/>
    <w:rsid w:val="007A6432"/>
    <w:rsid w:val="007A65C5"/>
    <w:rsid w:val="007A6B2E"/>
    <w:rsid w:val="007B0FDF"/>
    <w:rsid w:val="007B14C6"/>
    <w:rsid w:val="007B212E"/>
    <w:rsid w:val="007B223F"/>
    <w:rsid w:val="007B419A"/>
    <w:rsid w:val="007B6375"/>
    <w:rsid w:val="007B7369"/>
    <w:rsid w:val="007B79F7"/>
    <w:rsid w:val="007B7C82"/>
    <w:rsid w:val="007C188A"/>
    <w:rsid w:val="007C1E57"/>
    <w:rsid w:val="007C36A1"/>
    <w:rsid w:val="007C42A9"/>
    <w:rsid w:val="007C4FFE"/>
    <w:rsid w:val="007C7810"/>
    <w:rsid w:val="007D3829"/>
    <w:rsid w:val="007E3149"/>
    <w:rsid w:val="007E3999"/>
    <w:rsid w:val="007E5315"/>
    <w:rsid w:val="007E7370"/>
    <w:rsid w:val="007F2733"/>
    <w:rsid w:val="007F5161"/>
    <w:rsid w:val="007F739F"/>
    <w:rsid w:val="007F7A62"/>
    <w:rsid w:val="00801113"/>
    <w:rsid w:val="008012E6"/>
    <w:rsid w:val="00801739"/>
    <w:rsid w:val="00801E11"/>
    <w:rsid w:val="00802234"/>
    <w:rsid w:val="008038F8"/>
    <w:rsid w:val="00804039"/>
    <w:rsid w:val="00805596"/>
    <w:rsid w:val="00805CB3"/>
    <w:rsid w:val="00806CEF"/>
    <w:rsid w:val="008070F1"/>
    <w:rsid w:val="00814270"/>
    <w:rsid w:val="008207D5"/>
    <w:rsid w:val="0082198A"/>
    <w:rsid w:val="008238F7"/>
    <w:rsid w:val="0082399E"/>
    <w:rsid w:val="00825348"/>
    <w:rsid w:val="00825F70"/>
    <w:rsid w:val="008277F2"/>
    <w:rsid w:val="0082797C"/>
    <w:rsid w:val="00831F8F"/>
    <w:rsid w:val="00833471"/>
    <w:rsid w:val="00834875"/>
    <w:rsid w:val="00835080"/>
    <w:rsid w:val="0083645B"/>
    <w:rsid w:val="00837E78"/>
    <w:rsid w:val="00847C60"/>
    <w:rsid w:val="00850A6B"/>
    <w:rsid w:val="008539CA"/>
    <w:rsid w:val="00854FBD"/>
    <w:rsid w:val="008562EC"/>
    <w:rsid w:val="00856606"/>
    <w:rsid w:val="008579B8"/>
    <w:rsid w:val="00861525"/>
    <w:rsid w:val="00864BD7"/>
    <w:rsid w:val="00865E2B"/>
    <w:rsid w:val="008670A3"/>
    <w:rsid w:val="008703AB"/>
    <w:rsid w:val="008726C9"/>
    <w:rsid w:val="008777A9"/>
    <w:rsid w:val="008822E5"/>
    <w:rsid w:val="00884C91"/>
    <w:rsid w:val="00884CB4"/>
    <w:rsid w:val="008852EC"/>
    <w:rsid w:val="00885D87"/>
    <w:rsid w:val="00886473"/>
    <w:rsid w:val="008876AD"/>
    <w:rsid w:val="00887E37"/>
    <w:rsid w:val="008907AA"/>
    <w:rsid w:val="00890DA1"/>
    <w:rsid w:val="008915C4"/>
    <w:rsid w:val="00893B78"/>
    <w:rsid w:val="008A431C"/>
    <w:rsid w:val="008A49F5"/>
    <w:rsid w:val="008A4D26"/>
    <w:rsid w:val="008A505C"/>
    <w:rsid w:val="008A74EB"/>
    <w:rsid w:val="008A7628"/>
    <w:rsid w:val="008B177A"/>
    <w:rsid w:val="008B2561"/>
    <w:rsid w:val="008B3769"/>
    <w:rsid w:val="008C01F6"/>
    <w:rsid w:val="008C3A9B"/>
    <w:rsid w:val="008C4782"/>
    <w:rsid w:val="008C624F"/>
    <w:rsid w:val="008C6513"/>
    <w:rsid w:val="008C65E2"/>
    <w:rsid w:val="008D0BC1"/>
    <w:rsid w:val="008D6A98"/>
    <w:rsid w:val="008D6F16"/>
    <w:rsid w:val="008D7271"/>
    <w:rsid w:val="008D79C1"/>
    <w:rsid w:val="008D7E13"/>
    <w:rsid w:val="008E0614"/>
    <w:rsid w:val="008E0987"/>
    <w:rsid w:val="008E0998"/>
    <w:rsid w:val="008E0DAF"/>
    <w:rsid w:val="008E3567"/>
    <w:rsid w:val="008E683D"/>
    <w:rsid w:val="008E68D1"/>
    <w:rsid w:val="008F02CC"/>
    <w:rsid w:val="008F20E3"/>
    <w:rsid w:val="008F2330"/>
    <w:rsid w:val="008F2838"/>
    <w:rsid w:val="008F35E9"/>
    <w:rsid w:val="008F407F"/>
    <w:rsid w:val="008F66D7"/>
    <w:rsid w:val="008F6E80"/>
    <w:rsid w:val="008F72B5"/>
    <w:rsid w:val="008F7F94"/>
    <w:rsid w:val="00900BE6"/>
    <w:rsid w:val="00900E5E"/>
    <w:rsid w:val="00901F1A"/>
    <w:rsid w:val="009042DA"/>
    <w:rsid w:val="00904543"/>
    <w:rsid w:val="00906EBB"/>
    <w:rsid w:val="00907AFA"/>
    <w:rsid w:val="00912E05"/>
    <w:rsid w:val="009154E8"/>
    <w:rsid w:val="00916147"/>
    <w:rsid w:val="00916290"/>
    <w:rsid w:val="00916E52"/>
    <w:rsid w:val="009226AA"/>
    <w:rsid w:val="009234EA"/>
    <w:rsid w:val="0092409D"/>
    <w:rsid w:val="00924C03"/>
    <w:rsid w:val="00927155"/>
    <w:rsid w:val="00935716"/>
    <w:rsid w:val="00940922"/>
    <w:rsid w:val="009420BB"/>
    <w:rsid w:val="009423DA"/>
    <w:rsid w:val="0094323B"/>
    <w:rsid w:val="009438F9"/>
    <w:rsid w:val="0094558C"/>
    <w:rsid w:val="009471B4"/>
    <w:rsid w:val="00950536"/>
    <w:rsid w:val="009505CE"/>
    <w:rsid w:val="00950A0A"/>
    <w:rsid w:val="00951EBD"/>
    <w:rsid w:val="00952D24"/>
    <w:rsid w:val="00953663"/>
    <w:rsid w:val="00956AAB"/>
    <w:rsid w:val="00957C39"/>
    <w:rsid w:val="00960753"/>
    <w:rsid w:val="00960965"/>
    <w:rsid w:val="00961F93"/>
    <w:rsid w:val="00964D77"/>
    <w:rsid w:val="00966487"/>
    <w:rsid w:val="009710C3"/>
    <w:rsid w:val="00981606"/>
    <w:rsid w:val="00981BC8"/>
    <w:rsid w:val="009822EE"/>
    <w:rsid w:val="00982D41"/>
    <w:rsid w:val="00985BE2"/>
    <w:rsid w:val="0098729F"/>
    <w:rsid w:val="00990787"/>
    <w:rsid w:val="0099084D"/>
    <w:rsid w:val="00997360"/>
    <w:rsid w:val="0099782C"/>
    <w:rsid w:val="009A151A"/>
    <w:rsid w:val="009A42DC"/>
    <w:rsid w:val="009A5FFB"/>
    <w:rsid w:val="009A6E75"/>
    <w:rsid w:val="009A79AB"/>
    <w:rsid w:val="009B09DB"/>
    <w:rsid w:val="009B0DFE"/>
    <w:rsid w:val="009B0E74"/>
    <w:rsid w:val="009B2617"/>
    <w:rsid w:val="009B3F4C"/>
    <w:rsid w:val="009B6075"/>
    <w:rsid w:val="009B610A"/>
    <w:rsid w:val="009B6C62"/>
    <w:rsid w:val="009C1142"/>
    <w:rsid w:val="009C22F6"/>
    <w:rsid w:val="009C4F85"/>
    <w:rsid w:val="009C5E30"/>
    <w:rsid w:val="009D1B0F"/>
    <w:rsid w:val="009D553B"/>
    <w:rsid w:val="009D599B"/>
    <w:rsid w:val="009D70CF"/>
    <w:rsid w:val="009D75CF"/>
    <w:rsid w:val="009D7FF6"/>
    <w:rsid w:val="009E17C0"/>
    <w:rsid w:val="009E1AD9"/>
    <w:rsid w:val="009E4465"/>
    <w:rsid w:val="009E552F"/>
    <w:rsid w:val="009E57A9"/>
    <w:rsid w:val="009F1249"/>
    <w:rsid w:val="009F3C4C"/>
    <w:rsid w:val="009F500E"/>
    <w:rsid w:val="009F52AA"/>
    <w:rsid w:val="00A00F68"/>
    <w:rsid w:val="00A020A1"/>
    <w:rsid w:val="00A062BB"/>
    <w:rsid w:val="00A130A4"/>
    <w:rsid w:val="00A14187"/>
    <w:rsid w:val="00A14977"/>
    <w:rsid w:val="00A15062"/>
    <w:rsid w:val="00A204D7"/>
    <w:rsid w:val="00A210F5"/>
    <w:rsid w:val="00A21CC8"/>
    <w:rsid w:val="00A235D3"/>
    <w:rsid w:val="00A2518D"/>
    <w:rsid w:val="00A30336"/>
    <w:rsid w:val="00A3087A"/>
    <w:rsid w:val="00A30C0F"/>
    <w:rsid w:val="00A3127E"/>
    <w:rsid w:val="00A347B2"/>
    <w:rsid w:val="00A348B3"/>
    <w:rsid w:val="00A351DD"/>
    <w:rsid w:val="00A362CE"/>
    <w:rsid w:val="00A409C3"/>
    <w:rsid w:val="00A419FF"/>
    <w:rsid w:val="00A42B1E"/>
    <w:rsid w:val="00A42C6A"/>
    <w:rsid w:val="00A448B6"/>
    <w:rsid w:val="00A46362"/>
    <w:rsid w:val="00A475C3"/>
    <w:rsid w:val="00A50083"/>
    <w:rsid w:val="00A520F8"/>
    <w:rsid w:val="00A532F2"/>
    <w:rsid w:val="00A542D6"/>
    <w:rsid w:val="00A54BF1"/>
    <w:rsid w:val="00A56E83"/>
    <w:rsid w:val="00A606FE"/>
    <w:rsid w:val="00A608B6"/>
    <w:rsid w:val="00A6211F"/>
    <w:rsid w:val="00A62E71"/>
    <w:rsid w:val="00A6342D"/>
    <w:rsid w:val="00A63529"/>
    <w:rsid w:val="00A65B33"/>
    <w:rsid w:val="00A66504"/>
    <w:rsid w:val="00A67CBA"/>
    <w:rsid w:val="00A7278D"/>
    <w:rsid w:val="00A731E0"/>
    <w:rsid w:val="00A74739"/>
    <w:rsid w:val="00A74E5E"/>
    <w:rsid w:val="00A767C1"/>
    <w:rsid w:val="00A77799"/>
    <w:rsid w:val="00A80116"/>
    <w:rsid w:val="00A80404"/>
    <w:rsid w:val="00A810E0"/>
    <w:rsid w:val="00A82DED"/>
    <w:rsid w:val="00A839DD"/>
    <w:rsid w:val="00A86597"/>
    <w:rsid w:val="00A86848"/>
    <w:rsid w:val="00A8693A"/>
    <w:rsid w:val="00A87544"/>
    <w:rsid w:val="00A902A6"/>
    <w:rsid w:val="00A9447A"/>
    <w:rsid w:val="00A9517B"/>
    <w:rsid w:val="00A973AC"/>
    <w:rsid w:val="00A9774A"/>
    <w:rsid w:val="00AA1898"/>
    <w:rsid w:val="00AA198E"/>
    <w:rsid w:val="00AA1B5C"/>
    <w:rsid w:val="00AA1CEE"/>
    <w:rsid w:val="00AA2CD0"/>
    <w:rsid w:val="00AA4EB2"/>
    <w:rsid w:val="00AA5C33"/>
    <w:rsid w:val="00AA5D5F"/>
    <w:rsid w:val="00AA6838"/>
    <w:rsid w:val="00AA6D7C"/>
    <w:rsid w:val="00AB0AF8"/>
    <w:rsid w:val="00AB265D"/>
    <w:rsid w:val="00AB54E7"/>
    <w:rsid w:val="00AB6564"/>
    <w:rsid w:val="00AB7BA6"/>
    <w:rsid w:val="00AB7C54"/>
    <w:rsid w:val="00AC0396"/>
    <w:rsid w:val="00AC0421"/>
    <w:rsid w:val="00AC068C"/>
    <w:rsid w:val="00AC087A"/>
    <w:rsid w:val="00AC1B6C"/>
    <w:rsid w:val="00AC351B"/>
    <w:rsid w:val="00AC40C9"/>
    <w:rsid w:val="00AC5594"/>
    <w:rsid w:val="00AC56A4"/>
    <w:rsid w:val="00AC660E"/>
    <w:rsid w:val="00AC7091"/>
    <w:rsid w:val="00AD0A5D"/>
    <w:rsid w:val="00AD18F3"/>
    <w:rsid w:val="00AD323E"/>
    <w:rsid w:val="00AD34B2"/>
    <w:rsid w:val="00AD6910"/>
    <w:rsid w:val="00AE08CC"/>
    <w:rsid w:val="00AE3C8A"/>
    <w:rsid w:val="00AE41F2"/>
    <w:rsid w:val="00AE560A"/>
    <w:rsid w:val="00AF04D3"/>
    <w:rsid w:val="00AF238C"/>
    <w:rsid w:val="00AF375C"/>
    <w:rsid w:val="00AF3AB5"/>
    <w:rsid w:val="00AF4067"/>
    <w:rsid w:val="00AF419C"/>
    <w:rsid w:val="00AF4DF1"/>
    <w:rsid w:val="00B0021A"/>
    <w:rsid w:val="00B07111"/>
    <w:rsid w:val="00B0744A"/>
    <w:rsid w:val="00B07968"/>
    <w:rsid w:val="00B07A95"/>
    <w:rsid w:val="00B137DB"/>
    <w:rsid w:val="00B149D7"/>
    <w:rsid w:val="00B23801"/>
    <w:rsid w:val="00B23CF5"/>
    <w:rsid w:val="00B304C4"/>
    <w:rsid w:val="00B37230"/>
    <w:rsid w:val="00B40A93"/>
    <w:rsid w:val="00B41EA1"/>
    <w:rsid w:val="00B437C1"/>
    <w:rsid w:val="00B43B40"/>
    <w:rsid w:val="00B52535"/>
    <w:rsid w:val="00B529E9"/>
    <w:rsid w:val="00B52E50"/>
    <w:rsid w:val="00B5352E"/>
    <w:rsid w:val="00B54C3C"/>
    <w:rsid w:val="00B55442"/>
    <w:rsid w:val="00B5553A"/>
    <w:rsid w:val="00B55B14"/>
    <w:rsid w:val="00B55F3D"/>
    <w:rsid w:val="00B5604F"/>
    <w:rsid w:val="00B61CE7"/>
    <w:rsid w:val="00B62135"/>
    <w:rsid w:val="00B625DA"/>
    <w:rsid w:val="00B63815"/>
    <w:rsid w:val="00B659B5"/>
    <w:rsid w:val="00B662D3"/>
    <w:rsid w:val="00B669C0"/>
    <w:rsid w:val="00B75C15"/>
    <w:rsid w:val="00B760D1"/>
    <w:rsid w:val="00B76E00"/>
    <w:rsid w:val="00B83506"/>
    <w:rsid w:val="00B84866"/>
    <w:rsid w:val="00B8495D"/>
    <w:rsid w:val="00B85365"/>
    <w:rsid w:val="00B86C62"/>
    <w:rsid w:val="00B936B4"/>
    <w:rsid w:val="00B95060"/>
    <w:rsid w:val="00B96981"/>
    <w:rsid w:val="00B96BB5"/>
    <w:rsid w:val="00BA03C0"/>
    <w:rsid w:val="00BA168C"/>
    <w:rsid w:val="00BA1FC7"/>
    <w:rsid w:val="00BA259E"/>
    <w:rsid w:val="00BA482C"/>
    <w:rsid w:val="00BA4EAD"/>
    <w:rsid w:val="00BA61F8"/>
    <w:rsid w:val="00BA6CDC"/>
    <w:rsid w:val="00BA7252"/>
    <w:rsid w:val="00BB02DE"/>
    <w:rsid w:val="00BB6295"/>
    <w:rsid w:val="00BB669D"/>
    <w:rsid w:val="00BC09D6"/>
    <w:rsid w:val="00BC1D21"/>
    <w:rsid w:val="00BC20C5"/>
    <w:rsid w:val="00BC21C4"/>
    <w:rsid w:val="00BC25DE"/>
    <w:rsid w:val="00BC27CD"/>
    <w:rsid w:val="00BC2842"/>
    <w:rsid w:val="00BC2B2A"/>
    <w:rsid w:val="00BC3094"/>
    <w:rsid w:val="00BC4BCB"/>
    <w:rsid w:val="00BC64B5"/>
    <w:rsid w:val="00BD0191"/>
    <w:rsid w:val="00BD1420"/>
    <w:rsid w:val="00BD5638"/>
    <w:rsid w:val="00BD5E45"/>
    <w:rsid w:val="00BD5FA4"/>
    <w:rsid w:val="00BD6E15"/>
    <w:rsid w:val="00BD7A22"/>
    <w:rsid w:val="00BE0154"/>
    <w:rsid w:val="00BE274F"/>
    <w:rsid w:val="00BE33FC"/>
    <w:rsid w:val="00BE436F"/>
    <w:rsid w:val="00BE43A4"/>
    <w:rsid w:val="00BE53E3"/>
    <w:rsid w:val="00BE6DC3"/>
    <w:rsid w:val="00BE753E"/>
    <w:rsid w:val="00BF0619"/>
    <w:rsid w:val="00BF1178"/>
    <w:rsid w:val="00BF60C9"/>
    <w:rsid w:val="00BF6737"/>
    <w:rsid w:val="00C028F7"/>
    <w:rsid w:val="00C03CD9"/>
    <w:rsid w:val="00C0534C"/>
    <w:rsid w:val="00C0537E"/>
    <w:rsid w:val="00C1142F"/>
    <w:rsid w:val="00C12646"/>
    <w:rsid w:val="00C12851"/>
    <w:rsid w:val="00C20F9D"/>
    <w:rsid w:val="00C21030"/>
    <w:rsid w:val="00C21E7F"/>
    <w:rsid w:val="00C23BDA"/>
    <w:rsid w:val="00C24CDD"/>
    <w:rsid w:val="00C25C74"/>
    <w:rsid w:val="00C25E59"/>
    <w:rsid w:val="00C26253"/>
    <w:rsid w:val="00C27961"/>
    <w:rsid w:val="00C30B49"/>
    <w:rsid w:val="00C30E50"/>
    <w:rsid w:val="00C31B47"/>
    <w:rsid w:val="00C330DD"/>
    <w:rsid w:val="00C33985"/>
    <w:rsid w:val="00C409B3"/>
    <w:rsid w:val="00C4145D"/>
    <w:rsid w:val="00C41DFF"/>
    <w:rsid w:val="00C44372"/>
    <w:rsid w:val="00C44F39"/>
    <w:rsid w:val="00C503EF"/>
    <w:rsid w:val="00C5723A"/>
    <w:rsid w:val="00C61798"/>
    <w:rsid w:val="00C62288"/>
    <w:rsid w:val="00C63278"/>
    <w:rsid w:val="00C63784"/>
    <w:rsid w:val="00C643F6"/>
    <w:rsid w:val="00C64AEC"/>
    <w:rsid w:val="00C67446"/>
    <w:rsid w:val="00C700AE"/>
    <w:rsid w:val="00C7057F"/>
    <w:rsid w:val="00C71B5B"/>
    <w:rsid w:val="00C73B76"/>
    <w:rsid w:val="00C74C11"/>
    <w:rsid w:val="00C77BAF"/>
    <w:rsid w:val="00C77D35"/>
    <w:rsid w:val="00C77F22"/>
    <w:rsid w:val="00C80E79"/>
    <w:rsid w:val="00C8113D"/>
    <w:rsid w:val="00C83462"/>
    <w:rsid w:val="00C92C9C"/>
    <w:rsid w:val="00C932E2"/>
    <w:rsid w:val="00C95AF8"/>
    <w:rsid w:val="00CA0179"/>
    <w:rsid w:val="00CA2EF7"/>
    <w:rsid w:val="00CA5773"/>
    <w:rsid w:val="00CA5D6A"/>
    <w:rsid w:val="00CA6AAD"/>
    <w:rsid w:val="00CA6ACE"/>
    <w:rsid w:val="00CB0E35"/>
    <w:rsid w:val="00CB491F"/>
    <w:rsid w:val="00CB77AD"/>
    <w:rsid w:val="00CC0A7C"/>
    <w:rsid w:val="00CC14B5"/>
    <w:rsid w:val="00CC5063"/>
    <w:rsid w:val="00CC51FD"/>
    <w:rsid w:val="00CC660C"/>
    <w:rsid w:val="00CC7326"/>
    <w:rsid w:val="00CD4987"/>
    <w:rsid w:val="00CD5B99"/>
    <w:rsid w:val="00CD610E"/>
    <w:rsid w:val="00CD7071"/>
    <w:rsid w:val="00CD7AA9"/>
    <w:rsid w:val="00CE029D"/>
    <w:rsid w:val="00CE1342"/>
    <w:rsid w:val="00CE2117"/>
    <w:rsid w:val="00CE21C0"/>
    <w:rsid w:val="00CE434B"/>
    <w:rsid w:val="00CE458B"/>
    <w:rsid w:val="00CE5BC7"/>
    <w:rsid w:val="00CF07E2"/>
    <w:rsid w:val="00CF1A8B"/>
    <w:rsid w:val="00CF1D3C"/>
    <w:rsid w:val="00CF49B1"/>
    <w:rsid w:val="00CF5374"/>
    <w:rsid w:val="00CF59AB"/>
    <w:rsid w:val="00D00392"/>
    <w:rsid w:val="00D02E0B"/>
    <w:rsid w:val="00D04032"/>
    <w:rsid w:val="00D04115"/>
    <w:rsid w:val="00D04172"/>
    <w:rsid w:val="00D04379"/>
    <w:rsid w:val="00D05C57"/>
    <w:rsid w:val="00D0602C"/>
    <w:rsid w:val="00D07CF1"/>
    <w:rsid w:val="00D1011A"/>
    <w:rsid w:val="00D109A7"/>
    <w:rsid w:val="00D1118F"/>
    <w:rsid w:val="00D111DC"/>
    <w:rsid w:val="00D136E0"/>
    <w:rsid w:val="00D13E4E"/>
    <w:rsid w:val="00D159A9"/>
    <w:rsid w:val="00D15C93"/>
    <w:rsid w:val="00D15CA9"/>
    <w:rsid w:val="00D2069D"/>
    <w:rsid w:val="00D212CF"/>
    <w:rsid w:val="00D217AC"/>
    <w:rsid w:val="00D22305"/>
    <w:rsid w:val="00D24FFB"/>
    <w:rsid w:val="00D26A4A"/>
    <w:rsid w:val="00D30964"/>
    <w:rsid w:val="00D32611"/>
    <w:rsid w:val="00D33B86"/>
    <w:rsid w:val="00D35D49"/>
    <w:rsid w:val="00D45D55"/>
    <w:rsid w:val="00D46958"/>
    <w:rsid w:val="00D47316"/>
    <w:rsid w:val="00D53290"/>
    <w:rsid w:val="00D55367"/>
    <w:rsid w:val="00D56FF3"/>
    <w:rsid w:val="00D60E45"/>
    <w:rsid w:val="00D61A9A"/>
    <w:rsid w:val="00D61E46"/>
    <w:rsid w:val="00D624E6"/>
    <w:rsid w:val="00D640C2"/>
    <w:rsid w:val="00D65E16"/>
    <w:rsid w:val="00D71898"/>
    <w:rsid w:val="00D76AFB"/>
    <w:rsid w:val="00D77E9B"/>
    <w:rsid w:val="00D80C7B"/>
    <w:rsid w:val="00D82AF5"/>
    <w:rsid w:val="00D83276"/>
    <w:rsid w:val="00D8470F"/>
    <w:rsid w:val="00D8536A"/>
    <w:rsid w:val="00D90D7A"/>
    <w:rsid w:val="00D90E55"/>
    <w:rsid w:val="00D93AEB"/>
    <w:rsid w:val="00D9425E"/>
    <w:rsid w:val="00D9493B"/>
    <w:rsid w:val="00D97201"/>
    <w:rsid w:val="00DA26A1"/>
    <w:rsid w:val="00DA2F9A"/>
    <w:rsid w:val="00DA55C8"/>
    <w:rsid w:val="00DB06A8"/>
    <w:rsid w:val="00DB4D61"/>
    <w:rsid w:val="00DB4D92"/>
    <w:rsid w:val="00DB7658"/>
    <w:rsid w:val="00DC1976"/>
    <w:rsid w:val="00DC4821"/>
    <w:rsid w:val="00DC6F0C"/>
    <w:rsid w:val="00DC7395"/>
    <w:rsid w:val="00DD1BAB"/>
    <w:rsid w:val="00DD2A33"/>
    <w:rsid w:val="00DD47C7"/>
    <w:rsid w:val="00DD6619"/>
    <w:rsid w:val="00DE339B"/>
    <w:rsid w:val="00DE342B"/>
    <w:rsid w:val="00DE3CC7"/>
    <w:rsid w:val="00DE3E25"/>
    <w:rsid w:val="00DE44A3"/>
    <w:rsid w:val="00DE7E05"/>
    <w:rsid w:val="00DF0CB2"/>
    <w:rsid w:val="00DF1884"/>
    <w:rsid w:val="00DF273A"/>
    <w:rsid w:val="00DF30BE"/>
    <w:rsid w:val="00DF3577"/>
    <w:rsid w:val="00DF4B8C"/>
    <w:rsid w:val="00DF5E0C"/>
    <w:rsid w:val="00E02161"/>
    <w:rsid w:val="00E02490"/>
    <w:rsid w:val="00E03DB2"/>
    <w:rsid w:val="00E03E43"/>
    <w:rsid w:val="00E0462A"/>
    <w:rsid w:val="00E04A0C"/>
    <w:rsid w:val="00E14F2E"/>
    <w:rsid w:val="00E16BA2"/>
    <w:rsid w:val="00E173B5"/>
    <w:rsid w:val="00E17AE1"/>
    <w:rsid w:val="00E17E7E"/>
    <w:rsid w:val="00E201A5"/>
    <w:rsid w:val="00E205C6"/>
    <w:rsid w:val="00E20D42"/>
    <w:rsid w:val="00E21F1C"/>
    <w:rsid w:val="00E228E1"/>
    <w:rsid w:val="00E24098"/>
    <w:rsid w:val="00E24492"/>
    <w:rsid w:val="00E255D2"/>
    <w:rsid w:val="00E30C20"/>
    <w:rsid w:val="00E30EAF"/>
    <w:rsid w:val="00E32D13"/>
    <w:rsid w:val="00E332B5"/>
    <w:rsid w:val="00E35C58"/>
    <w:rsid w:val="00E36333"/>
    <w:rsid w:val="00E37D2D"/>
    <w:rsid w:val="00E4016C"/>
    <w:rsid w:val="00E40285"/>
    <w:rsid w:val="00E404B0"/>
    <w:rsid w:val="00E40716"/>
    <w:rsid w:val="00E41890"/>
    <w:rsid w:val="00E41FEF"/>
    <w:rsid w:val="00E42BC6"/>
    <w:rsid w:val="00E44932"/>
    <w:rsid w:val="00E47A8E"/>
    <w:rsid w:val="00E50094"/>
    <w:rsid w:val="00E52139"/>
    <w:rsid w:val="00E560B9"/>
    <w:rsid w:val="00E57D61"/>
    <w:rsid w:val="00E616EB"/>
    <w:rsid w:val="00E63B96"/>
    <w:rsid w:val="00E66968"/>
    <w:rsid w:val="00E67BDB"/>
    <w:rsid w:val="00E701FF"/>
    <w:rsid w:val="00E74586"/>
    <w:rsid w:val="00E80CE0"/>
    <w:rsid w:val="00E81143"/>
    <w:rsid w:val="00E81AD0"/>
    <w:rsid w:val="00E8673F"/>
    <w:rsid w:val="00E86EAE"/>
    <w:rsid w:val="00E87866"/>
    <w:rsid w:val="00E91020"/>
    <w:rsid w:val="00E91A4A"/>
    <w:rsid w:val="00E923D2"/>
    <w:rsid w:val="00E93A91"/>
    <w:rsid w:val="00E93D46"/>
    <w:rsid w:val="00E9793E"/>
    <w:rsid w:val="00EA0235"/>
    <w:rsid w:val="00EA369A"/>
    <w:rsid w:val="00EA3FE5"/>
    <w:rsid w:val="00EA4B0E"/>
    <w:rsid w:val="00EA58CC"/>
    <w:rsid w:val="00EA5E5B"/>
    <w:rsid w:val="00EA5F3A"/>
    <w:rsid w:val="00EB00C6"/>
    <w:rsid w:val="00EB2C8C"/>
    <w:rsid w:val="00EB303A"/>
    <w:rsid w:val="00EB401F"/>
    <w:rsid w:val="00EB4535"/>
    <w:rsid w:val="00EB4974"/>
    <w:rsid w:val="00EB5360"/>
    <w:rsid w:val="00EB5672"/>
    <w:rsid w:val="00EB5F69"/>
    <w:rsid w:val="00EB62FB"/>
    <w:rsid w:val="00EB6DF5"/>
    <w:rsid w:val="00EB722E"/>
    <w:rsid w:val="00EC0532"/>
    <w:rsid w:val="00EC0CDF"/>
    <w:rsid w:val="00EC5C65"/>
    <w:rsid w:val="00EC7509"/>
    <w:rsid w:val="00EC7893"/>
    <w:rsid w:val="00ED31CD"/>
    <w:rsid w:val="00ED3DB9"/>
    <w:rsid w:val="00ED4BFE"/>
    <w:rsid w:val="00EE088A"/>
    <w:rsid w:val="00EE4540"/>
    <w:rsid w:val="00EE4E44"/>
    <w:rsid w:val="00EE66A5"/>
    <w:rsid w:val="00EE7E38"/>
    <w:rsid w:val="00EF1C5D"/>
    <w:rsid w:val="00EF3ADF"/>
    <w:rsid w:val="00EF54EE"/>
    <w:rsid w:val="00F008E1"/>
    <w:rsid w:val="00F00F8E"/>
    <w:rsid w:val="00F0573B"/>
    <w:rsid w:val="00F0595F"/>
    <w:rsid w:val="00F05EA0"/>
    <w:rsid w:val="00F07D5D"/>
    <w:rsid w:val="00F10C85"/>
    <w:rsid w:val="00F111B2"/>
    <w:rsid w:val="00F21CE3"/>
    <w:rsid w:val="00F2278B"/>
    <w:rsid w:val="00F3221C"/>
    <w:rsid w:val="00F33C5F"/>
    <w:rsid w:val="00F33F89"/>
    <w:rsid w:val="00F37DD0"/>
    <w:rsid w:val="00F41869"/>
    <w:rsid w:val="00F44502"/>
    <w:rsid w:val="00F520AC"/>
    <w:rsid w:val="00F52F48"/>
    <w:rsid w:val="00F55F41"/>
    <w:rsid w:val="00F60247"/>
    <w:rsid w:val="00F62B5B"/>
    <w:rsid w:val="00F62DCE"/>
    <w:rsid w:val="00F63351"/>
    <w:rsid w:val="00F63744"/>
    <w:rsid w:val="00F65B74"/>
    <w:rsid w:val="00F65E21"/>
    <w:rsid w:val="00F712EA"/>
    <w:rsid w:val="00F73C56"/>
    <w:rsid w:val="00F73FAA"/>
    <w:rsid w:val="00F746EA"/>
    <w:rsid w:val="00F85356"/>
    <w:rsid w:val="00F85D19"/>
    <w:rsid w:val="00F86ACA"/>
    <w:rsid w:val="00F86F75"/>
    <w:rsid w:val="00F90279"/>
    <w:rsid w:val="00F907F7"/>
    <w:rsid w:val="00F90812"/>
    <w:rsid w:val="00F923A5"/>
    <w:rsid w:val="00F92E36"/>
    <w:rsid w:val="00F92F9D"/>
    <w:rsid w:val="00F94A21"/>
    <w:rsid w:val="00F968AE"/>
    <w:rsid w:val="00FA41BC"/>
    <w:rsid w:val="00FA56C2"/>
    <w:rsid w:val="00FA739F"/>
    <w:rsid w:val="00FA742C"/>
    <w:rsid w:val="00FA7836"/>
    <w:rsid w:val="00FB24FE"/>
    <w:rsid w:val="00FB3888"/>
    <w:rsid w:val="00FB3F39"/>
    <w:rsid w:val="00FB51EA"/>
    <w:rsid w:val="00FB5F5D"/>
    <w:rsid w:val="00FB76B7"/>
    <w:rsid w:val="00FB7AC7"/>
    <w:rsid w:val="00FC0120"/>
    <w:rsid w:val="00FC278B"/>
    <w:rsid w:val="00FC2CCD"/>
    <w:rsid w:val="00FC371F"/>
    <w:rsid w:val="00FC53D9"/>
    <w:rsid w:val="00FC5415"/>
    <w:rsid w:val="00FC724A"/>
    <w:rsid w:val="00FD10D5"/>
    <w:rsid w:val="00FD24EF"/>
    <w:rsid w:val="00FD4D11"/>
    <w:rsid w:val="00FD6A66"/>
    <w:rsid w:val="00FD71B7"/>
    <w:rsid w:val="00FE23A1"/>
    <w:rsid w:val="00FE3EE0"/>
    <w:rsid w:val="00FE4D72"/>
    <w:rsid w:val="00FF00EA"/>
    <w:rsid w:val="00FF3219"/>
    <w:rsid w:val="00FF36A6"/>
    <w:rsid w:val="00FF3E7C"/>
    <w:rsid w:val="00FF461E"/>
    <w:rsid w:val="00FF4DD3"/>
    <w:rsid w:val="00FF5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FF784"/>
  <w15:docId w15:val="{1D16FBCA-FA0E-4E84-A035-E898F480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it-IT"/>
    </w:rPr>
  </w:style>
  <w:style w:type="paragraph" w:customStyle="1" w:styleId="NoSpacing1">
    <w:name w:val="No Spacing1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ColorfulList-Accent11">
    <w:name w:val="Colorful List - Accent 11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7E53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531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53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5315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2C9C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2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2A"/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608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paragraph" w:styleId="ListParagraph">
    <w:name w:val="List Paragraph"/>
    <w:basedOn w:val="Normal"/>
    <w:uiPriority w:val="34"/>
    <w:qFormat/>
    <w:rsid w:val="00D0602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B242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15C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5C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5CA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5C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5CA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91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9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35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2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i.febresjr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i-country-risk.fly.dev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pulse/bridging-ai-economics-open-source-sovereign-risk-eli-febres-jr--eybqe/?trackingId=f4SSlmghR0uVfILxJzg%2Fqg%3D%3D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EliFebres/AI-Country-Risk-Dashboard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kedin.com/in/elifebr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92C50F-C77A-4341-BAFB-9CB20284E3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84</Words>
  <Characters>2326</Characters>
  <Application>Microsoft Office Word</Application>
  <DocSecurity>0</DocSecurity>
  <Lines>47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i Febres</dc:creator>
  <cp:lastModifiedBy>Eli Febres</cp:lastModifiedBy>
  <cp:revision>23</cp:revision>
  <cp:lastPrinted>2020-01-04T15:50:00Z</cp:lastPrinted>
  <dcterms:created xsi:type="dcterms:W3CDTF">2026-02-10T09:50:00Z</dcterms:created>
  <dcterms:modified xsi:type="dcterms:W3CDTF">2026-04-03T14:11:00Z</dcterms:modified>
</cp:coreProperties>
</file>